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2DBB3" w14:textId="77777777" w:rsidR="00CF4448" w:rsidRPr="009F6B5E" w:rsidRDefault="00CF4448" w:rsidP="00B52734">
      <w:pPr>
        <w:spacing w:after="120"/>
        <w:rPr>
          <w:rFonts w:ascii="Arial" w:hAnsi="Arial" w:cs="Arial"/>
          <w:b/>
          <w:bCs/>
          <w:vanish/>
          <w:sz w:val="22"/>
          <w:szCs w:val="22"/>
          <w:specVanish/>
        </w:rPr>
      </w:pPr>
      <w:r w:rsidRPr="009F6B5E">
        <w:rPr>
          <w:rFonts w:ascii="Arial" w:eastAsia="Calibri" w:hAnsi="Arial" w:cs="Arial"/>
          <w:b/>
          <w:bCs/>
          <w:sz w:val="22"/>
          <w:szCs w:val="22"/>
        </w:rPr>
        <w:t>Canadian Freight Index Highlights:</w:t>
      </w:r>
    </w:p>
    <w:p w14:paraId="3CE3514C" w14:textId="77777777" w:rsidR="00CF4448" w:rsidRPr="009F6B5E" w:rsidRDefault="00CF4448" w:rsidP="00CF44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/>
        <w:rPr>
          <w:rFonts w:ascii="Arial" w:hAnsi="Arial" w:cs="Arial"/>
          <w:bCs/>
          <w:sz w:val="22"/>
          <w:szCs w:val="22"/>
        </w:rPr>
      </w:pPr>
    </w:p>
    <w:p w14:paraId="77B2A054" w14:textId="4CFC7231" w:rsidR="00CF4448" w:rsidRPr="00BB1C73" w:rsidRDefault="00CF4448" w:rsidP="00B52734">
      <w:pPr>
        <w:numPr>
          <w:ilvl w:val="0"/>
          <w:numId w:val="2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before="120" w:after="120"/>
        <w:ind w:left="360"/>
        <w:rPr>
          <w:rFonts w:ascii="Arial" w:hAnsi="Arial" w:cs="Arial"/>
          <w:bCs/>
          <w:sz w:val="22"/>
          <w:szCs w:val="22"/>
        </w:rPr>
      </w:pPr>
      <w:r w:rsidRPr="00BB1C73">
        <w:rPr>
          <w:rFonts w:ascii="Arial" w:eastAsia="Calibri" w:hAnsi="Arial" w:cs="Arial"/>
          <w:b/>
          <w:bCs/>
          <w:sz w:val="22"/>
          <w:szCs w:val="22"/>
        </w:rPr>
        <w:t>Month-over-month:</w:t>
      </w:r>
      <w:r w:rsidR="009C6304" w:rsidRPr="00BB1C73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A62CFD" w:rsidRPr="00BB1C73">
        <w:rPr>
          <w:rFonts w:ascii="Arial" w:eastAsia="Calibri" w:hAnsi="Arial" w:cs="Arial"/>
          <w:bCs/>
          <w:sz w:val="22"/>
          <w:szCs w:val="22"/>
        </w:rPr>
        <w:t>V</w:t>
      </w:r>
      <w:r w:rsidRPr="00BB1C73">
        <w:rPr>
          <w:rFonts w:ascii="Arial" w:eastAsia="Calibri" w:hAnsi="Arial" w:cs="Arial"/>
          <w:bCs/>
          <w:sz w:val="22"/>
          <w:szCs w:val="22"/>
        </w:rPr>
        <w:t>olumes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 increased </w:t>
      </w:r>
      <w:r w:rsidR="008A3369">
        <w:rPr>
          <w:rFonts w:ascii="Arial" w:eastAsia="Calibri" w:hAnsi="Arial" w:cs="Arial"/>
          <w:bCs/>
          <w:sz w:val="22"/>
          <w:szCs w:val="22"/>
        </w:rPr>
        <w:t>32</w:t>
      </w:r>
      <w:r w:rsidR="008A336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6A0F2C">
        <w:rPr>
          <w:rFonts w:ascii="Arial" w:eastAsia="Calibri" w:hAnsi="Arial" w:cs="Arial"/>
          <w:bCs/>
          <w:sz w:val="22"/>
          <w:szCs w:val="22"/>
        </w:rPr>
        <w:t>percent</w:t>
      </w:r>
      <w:r w:rsidR="000C0137" w:rsidRPr="00BB1C73">
        <w:rPr>
          <w:rFonts w:ascii="Arial" w:eastAsia="Calibri" w:hAnsi="Arial" w:cs="Arial"/>
          <w:bCs/>
          <w:sz w:val="22"/>
          <w:szCs w:val="22"/>
        </w:rPr>
        <w:t xml:space="preserve"> compared to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8A3369">
        <w:rPr>
          <w:rFonts w:ascii="Arial" w:eastAsia="Calibri" w:hAnsi="Arial" w:cs="Arial"/>
          <w:bCs/>
          <w:sz w:val="22"/>
          <w:szCs w:val="22"/>
        </w:rPr>
        <w:t>October</w:t>
      </w:r>
      <w:r w:rsidR="008A336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9355A2">
        <w:rPr>
          <w:rFonts w:ascii="Arial" w:eastAsia="Calibri" w:hAnsi="Arial" w:cs="Arial"/>
          <w:bCs/>
          <w:sz w:val="22"/>
          <w:szCs w:val="22"/>
        </w:rPr>
        <w:t>2021</w:t>
      </w:r>
      <w:r w:rsidR="00E87933">
        <w:rPr>
          <w:rFonts w:ascii="Arial" w:eastAsia="Calibri" w:hAnsi="Arial" w:cs="Arial"/>
          <w:bCs/>
          <w:sz w:val="22"/>
          <w:szCs w:val="22"/>
        </w:rPr>
        <w:t>.</w:t>
      </w:r>
    </w:p>
    <w:p w14:paraId="1ABDC0E9" w14:textId="00C6C213" w:rsidR="001A7C84" w:rsidRPr="00405CF7" w:rsidRDefault="00CF4448" w:rsidP="001A7C84">
      <w:pPr>
        <w:numPr>
          <w:ilvl w:val="0"/>
          <w:numId w:val="2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ind w:left="360"/>
        <w:rPr>
          <w:rFonts w:ascii="Arial" w:eastAsia="Calibri" w:hAnsi="Arial" w:cs="Arial"/>
          <w:b/>
          <w:bCs/>
          <w:sz w:val="22"/>
          <w:szCs w:val="22"/>
        </w:rPr>
      </w:pPr>
      <w:r w:rsidRPr="001A1025">
        <w:rPr>
          <w:rFonts w:ascii="Arial" w:hAnsi="Arial" w:cs="Arial"/>
          <w:b/>
          <w:bCs/>
          <w:sz w:val="22"/>
          <w:szCs w:val="22"/>
        </w:rPr>
        <w:t>Year-over-yea</w:t>
      </w:r>
      <w:r w:rsidRPr="001A1025">
        <w:rPr>
          <w:rFonts w:ascii="Arial" w:eastAsia="Calibri" w:hAnsi="Arial" w:cs="Arial"/>
          <w:b/>
          <w:bCs/>
          <w:sz w:val="22"/>
          <w:szCs w:val="22"/>
        </w:rPr>
        <w:t xml:space="preserve">r: </w:t>
      </w:r>
      <w:r w:rsidR="00A62CFD" w:rsidRPr="001A1025">
        <w:rPr>
          <w:rFonts w:ascii="Arial" w:eastAsia="Calibri" w:hAnsi="Arial" w:cs="Arial"/>
          <w:bCs/>
          <w:sz w:val="22"/>
          <w:szCs w:val="22"/>
        </w:rPr>
        <w:t>V</w:t>
      </w:r>
      <w:r w:rsidRPr="001A1025">
        <w:rPr>
          <w:rFonts w:ascii="Arial" w:eastAsia="Calibri" w:hAnsi="Arial" w:cs="Arial"/>
          <w:bCs/>
          <w:sz w:val="22"/>
          <w:szCs w:val="22"/>
        </w:rPr>
        <w:t xml:space="preserve">olumes 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increased </w:t>
      </w:r>
      <w:r w:rsidR="008A3369">
        <w:rPr>
          <w:rFonts w:ascii="Arial" w:eastAsia="Calibri" w:hAnsi="Arial" w:cs="Arial"/>
          <w:bCs/>
          <w:sz w:val="22"/>
          <w:szCs w:val="22"/>
        </w:rPr>
        <w:t>69</w:t>
      </w:r>
      <w:r w:rsidR="008A336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4D7AF0">
        <w:rPr>
          <w:rFonts w:ascii="Arial" w:eastAsia="Calibri" w:hAnsi="Arial" w:cs="Arial"/>
          <w:bCs/>
          <w:sz w:val="22"/>
          <w:szCs w:val="22"/>
        </w:rPr>
        <w:t>percent</w:t>
      </w:r>
      <w:r w:rsidR="00400A05" w:rsidRPr="001A1025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864FB1" w:rsidRPr="001A1025">
        <w:rPr>
          <w:rFonts w:ascii="Arial" w:eastAsia="Calibri" w:hAnsi="Arial" w:cs="Arial"/>
          <w:bCs/>
          <w:sz w:val="22"/>
          <w:szCs w:val="22"/>
        </w:rPr>
        <w:t>c</w:t>
      </w:r>
      <w:r w:rsidRPr="001A1025">
        <w:rPr>
          <w:rFonts w:ascii="Arial" w:eastAsia="Calibri" w:hAnsi="Arial" w:cs="Arial"/>
          <w:bCs/>
          <w:sz w:val="22"/>
          <w:szCs w:val="22"/>
        </w:rPr>
        <w:t>ompared to</w:t>
      </w:r>
      <w:r w:rsidR="00071064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8A3369">
        <w:rPr>
          <w:rFonts w:ascii="Arial" w:eastAsia="Calibri" w:hAnsi="Arial" w:cs="Arial"/>
          <w:bCs/>
          <w:sz w:val="22"/>
          <w:szCs w:val="22"/>
        </w:rPr>
        <w:t>November</w:t>
      </w:r>
      <w:r w:rsidR="008A336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EB4DD3">
        <w:rPr>
          <w:rFonts w:ascii="Arial" w:eastAsia="Calibri" w:hAnsi="Arial" w:cs="Arial"/>
          <w:bCs/>
          <w:sz w:val="22"/>
          <w:szCs w:val="22"/>
        </w:rPr>
        <w:t>2020</w:t>
      </w:r>
      <w:r w:rsidR="00FF7195" w:rsidRPr="001A1025">
        <w:rPr>
          <w:rFonts w:ascii="Arial" w:eastAsia="Calibri" w:hAnsi="Arial" w:cs="Arial"/>
          <w:bCs/>
          <w:sz w:val="22"/>
          <w:szCs w:val="22"/>
        </w:rPr>
        <w:t>.</w:t>
      </w:r>
      <w:r w:rsidR="00CA4B33">
        <w:rPr>
          <w:rFonts w:ascii="Arial" w:eastAsia="Calibri" w:hAnsi="Arial" w:cs="Arial"/>
          <w:bCs/>
          <w:sz w:val="22"/>
          <w:szCs w:val="22"/>
        </w:rPr>
        <w:br/>
      </w:r>
    </w:p>
    <w:p w14:paraId="7C9E7100" w14:textId="651BF112" w:rsidR="00BB73F5" w:rsidRDefault="005553D7" w:rsidP="006D5827">
      <w:pPr>
        <w:spacing w:line="276" w:lineRule="auto"/>
        <w:rPr>
          <w:rFonts w:ascii="Arial" w:hAnsi="Arial" w:cs="Arial"/>
          <w:sz w:val="22"/>
          <w:lang w:eastAsia="en-CA"/>
        </w:rPr>
      </w:pPr>
      <w:r w:rsidRPr="008E792F">
        <w:rPr>
          <w:rFonts w:ascii="Arial" w:hAnsi="Arial" w:cs="Arial"/>
          <w:b/>
          <w:sz w:val="22"/>
        </w:rPr>
        <w:t xml:space="preserve">Load </w:t>
      </w:r>
      <w:r w:rsidR="002707AD" w:rsidRPr="008E792F">
        <w:rPr>
          <w:rFonts w:ascii="Arial" w:hAnsi="Arial" w:cs="Arial"/>
          <w:b/>
          <w:sz w:val="22"/>
        </w:rPr>
        <w:t>and</w:t>
      </w:r>
      <w:r w:rsidRPr="008E792F">
        <w:rPr>
          <w:rFonts w:ascii="Arial" w:hAnsi="Arial" w:cs="Arial"/>
          <w:b/>
          <w:sz w:val="22"/>
        </w:rPr>
        <w:t xml:space="preserve"> Equipment </w:t>
      </w:r>
      <w:r w:rsidR="002707AD" w:rsidRPr="008E792F">
        <w:rPr>
          <w:rFonts w:ascii="Arial" w:hAnsi="Arial" w:cs="Arial"/>
          <w:b/>
          <w:sz w:val="22"/>
        </w:rPr>
        <w:t>T</w:t>
      </w:r>
      <w:r w:rsidRPr="008E792F">
        <w:rPr>
          <w:rFonts w:ascii="Arial" w:hAnsi="Arial" w:cs="Arial"/>
          <w:b/>
          <w:sz w:val="22"/>
        </w:rPr>
        <w:t>rend</w:t>
      </w:r>
      <w:r w:rsidR="0037470E">
        <w:rPr>
          <w:rFonts w:ascii="Arial" w:hAnsi="Arial" w:cs="Arial"/>
          <w:b/>
          <w:sz w:val="22"/>
        </w:rPr>
        <w:t>s</w:t>
      </w:r>
      <w:r w:rsidRPr="008E792F">
        <w:rPr>
          <w:rFonts w:ascii="Arial" w:hAnsi="Arial" w:cs="Arial"/>
          <w:b/>
          <w:sz w:val="22"/>
        </w:rPr>
        <w:t>:</w:t>
      </w:r>
    </w:p>
    <w:p w14:paraId="6561FC57" w14:textId="77777777" w:rsidR="006D5827" w:rsidRPr="00BB176F" w:rsidRDefault="006D5827" w:rsidP="006D5827">
      <w:pPr>
        <w:spacing w:line="276" w:lineRule="auto"/>
        <w:rPr>
          <w:rFonts w:ascii="Arial" w:hAnsi="Arial" w:cs="Arial"/>
          <w:bCs/>
          <w:lang w:eastAsia="en-CA"/>
        </w:rPr>
      </w:pPr>
    </w:p>
    <w:p w14:paraId="7B1A92CF" w14:textId="640FFE0F" w:rsidR="00CF4448" w:rsidRPr="0037415F" w:rsidRDefault="00CF4448" w:rsidP="008D2EA5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Cs/>
          <w:sz w:val="22"/>
          <w:szCs w:val="22"/>
        </w:rPr>
      </w:pPr>
      <w:r w:rsidRPr="0037415F">
        <w:rPr>
          <w:rFonts w:ascii="Arial" w:hAnsi="Arial" w:cs="Arial"/>
          <w:b/>
          <w:bCs/>
          <w:sz w:val="22"/>
          <w:szCs w:val="22"/>
        </w:rPr>
        <w:t xml:space="preserve">Cross-Border: </w:t>
      </w:r>
      <w:r w:rsidRPr="0037415F">
        <w:rPr>
          <w:rFonts w:ascii="Arial" w:hAnsi="Arial" w:cs="Arial"/>
          <w:bCs/>
          <w:sz w:val="22"/>
          <w:szCs w:val="22"/>
        </w:rPr>
        <w:t xml:space="preserve">Cross-border load postings accounted for </w:t>
      </w:r>
      <w:r w:rsidR="00A51AB1">
        <w:rPr>
          <w:rFonts w:ascii="Arial" w:hAnsi="Arial" w:cs="Arial"/>
          <w:bCs/>
          <w:sz w:val="22"/>
          <w:szCs w:val="22"/>
        </w:rPr>
        <w:t>6</w:t>
      </w:r>
      <w:r w:rsidR="008A3369">
        <w:rPr>
          <w:rFonts w:ascii="Arial" w:hAnsi="Arial" w:cs="Arial"/>
          <w:bCs/>
          <w:sz w:val="22"/>
          <w:szCs w:val="22"/>
        </w:rPr>
        <w:t>6</w:t>
      </w:r>
      <w:r w:rsidR="00BC3ADB" w:rsidRPr="0037415F">
        <w:rPr>
          <w:rFonts w:ascii="Arial" w:hAnsi="Arial" w:cs="Arial"/>
          <w:bCs/>
          <w:sz w:val="22"/>
          <w:szCs w:val="22"/>
        </w:rPr>
        <w:t xml:space="preserve"> </w:t>
      </w:r>
      <w:r w:rsidRPr="0037415F">
        <w:rPr>
          <w:rFonts w:ascii="Arial" w:hAnsi="Arial" w:cs="Arial"/>
          <w:bCs/>
          <w:sz w:val="22"/>
          <w:szCs w:val="22"/>
        </w:rPr>
        <w:t xml:space="preserve">percent of the data submitted by </w:t>
      </w:r>
      <w:proofErr w:type="spellStart"/>
      <w:r w:rsidRPr="0037415F">
        <w:rPr>
          <w:rFonts w:ascii="Arial" w:hAnsi="Arial" w:cs="Arial"/>
          <w:bCs/>
          <w:sz w:val="22"/>
          <w:szCs w:val="22"/>
        </w:rPr>
        <w:t>Loadlink’s</w:t>
      </w:r>
      <w:proofErr w:type="spellEnd"/>
      <w:r w:rsidRPr="0037415F">
        <w:rPr>
          <w:rFonts w:ascii="Arial" w:hAnsi="Arial" w:cs="Arial"/>
          <w:bCs/>
          <w:sz w:val="22"/>
          <w:szCs w:val="22"/>
        </w:rPr>
        <w:t xml:space="preserve"> Canadian-based customers</w:t>
      </w:r>
      <w:r w:rsidR="00FF7195" w:rsidRPr="0037415F">
        <w:rPr>
          <w:rFonts w:ascii="Arial" w:hAnsi="Arial" w:cs="Arial"/>
          <w:bCs/>
          <w:sz w:val="22"/>
          <w:szCs w:val="22"/>
        </w:rPr>
        <w:t>.</w:t>
      </w:r>
    </w:p>
    <w:p w14:paraId="457EFD0B" w14:textId="77777777" w:rsidR="008370BD" w:rsidRPr="0037415F" w:rsidRDefault="008370BD" w:rsidP="008D2EA5">
      <w:p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Cs/>
          <w:sz w:val="22"/>
          <w:szCs w:val="22"/>
        </w:rPr>
      </w:pPr>
    </w:p>
    <w:p w14:paraId="33BE73ED" w14:textId="50140537" w:rsidR="008370BD" w:rsidRPr="0037415F" w:rsidRDefault="008370BD" w:rsidP="004165D0">
      <w:pPr>
        <w:numPr>
          <w:ilvl w:val="0"/>
          <w:numId w:val="9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rPr>
          <w:rFonts w:ascii="Arial" w:eastAsia="Calibri" w:hAnsi="Arial" w:cs="Arial"/>
          <w:bCs/>
          <w:sz w:val="22"/>
          <w:szCs w:val="22"/>
        </w:rPr>
      </w:pPr>
      <w:r w:rsidRPr="0037415F">
        <w:rPr>
          <w:rFonts w:ascii="Arial" w:eastAsia="Calibri" w:hAnsi="Arial" w:cs="Arial"/>
          <w:b/>
          <w:bCs/>
          <w:sz w:val="22"/>
          <w:szCs w:val="22"/>
        </w:rPr>
        <w:t>Inbound cross</w:t>
      </w:r>
      <w:r w:rsidR="00385F54">
        <w:rPr>
          <w:rFonts w:ascii="Arial" w:eastAsia="Calibri" w:hAnsi="Arial" w:cs="Arial"/>
          <w:b/>
          <w:bCs/>
          <w:sz w:val="22"/>
          <w:szCs w:val="22"/>
        </w:rPr>
        <w:t>-</w:t>
      </w:r>
      <w:r w:rsidRPr="0037415F">
        <w:rPr>
          <w:rFonts w:ascii="Arial" w:eastAsia="Calibri" w:hAnsi="Arial" w:cs="Arial"/>
          <w:b/>
          <w:bCs/>
          <w:sz w:val="22"/>
          <w:szCs w:val="22"/>
        </w:rPr>
        <w:t>border loads</w:t>
      </w:r>
      <w:r w:rsidRPr="0037415F">
        <w:rPr>
          <w:rFonts w:ascii="Arial" w:eastAsia="Calibri" w:hAnsi="Arial" w:cs="Arial"/>
          <w:sz w:val="22"/>
          <w:szCs w:val="22"/>
        </w:rPr>
        <w:t xml:space="preserve"> </w:t>
      </w:r>
      <w:r w:rsidR="00B55D1C" w:rsidRPr="0037415F">
        <w:rPr>
          <w:rFonts w:ascii="Arial" w:hAnsi="Arial" w:cs="Arial"/>
          <w:sz w:val="22"/>
          <w:szCs w:val="22"/>
        </w:rPr>
        <w:t xml:space="preserve">(from the United States to Canada) </w:t>
      </w:r>
      <w:r w:rsidR="00A51AB1">
        <w:rPr>
          <w:rFonts w:ascii="Arial" w:eastAsia="Calibri" w:hAnsi="Arial" w:cs="Arial"/>
          <w:sz w:val="22"/>
          <w:szCs w:val="22"/>
        </w:rPr>
        <w:t xml:space="preserve">increased </w:t>
      </w:r>
      <w:r w:rsidR="008A3369">
        <w:rPr>
          <w:rFonts w:ascii="Arial" w:eastAsia="Calibri" w:hAnsi="Arial" w:cs="Arial"/>
          <w:sz w:val="22"/>
          <w:szCs w:val="22"/>
        </w:rPr>
        <w:t>46</w:t>
      </w:r>
      <w:r w:rsidR="008A3369" w:rsidRPr="0037415F">
        <w:rPr>
          <w:rFonts w:ascii="Arial" w:eastAsia="Calibri" w:hAnsi="Arial" w:cs="Arial"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sz w:val="22"/>
          <w:szCs w:val="22"/>
        </w:rPr>
        <w:t>percent</w:t>
      </w:r>
      <w:r w:rsidR="00B230F0">
        <w:rPr>
          <w:rFonts w:ascii="Arial" w:eastAsia="Calibri" w:hAnsi="Arial" w:cs="Arial"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bCs/>
          <w:sz w:val="22"/>
          <w:szCs w:val="22"/>
        </w:rPr>
        <w:t xml:space="preserve">and </w:t>
      </w:r>
      <w:r w:rsidRPr="0037415F">
        <w:rPr>
          <w:rFonts w:ascii="Arial" w:eastAsia="Calibri" w:hAnsi="Arial" w:cs="Arial"/>
          <w:b/>
          <w:bCs/>
          <w:sz w:val="22"/>
          <w:szCs w:val="22"/>
        </w:rPr>
        <w:t xml:space="preserve">outbound loads </w:t>
      </w:r>
      <w:r w:rsidR="00B55D1C" w:rsidRPr="0037415F">
        <w:rPr>
          <w:rFonts w:ascii="Arial" w:hAnsi="Arial" w:cs="Arial"/>
          <w:sz w:val="22"/>
          <w:szCs w:val="22"/>
        </w:rPr>
        <w:t>(from Canada to the U</w:t>
      </w:r>
      <w:r w:rsidR="0023060B">
        <w:rPr>
          <w:rFonts w:ascii="Arial" w:hAnsi="Arial" w:cs="Arial"/>
          <w:sz w:val="22"/>
          <w:szCs w:val="22"/>
        </w:rPr>
        <w:t>.</w:t>
      </w:r>
      <w:r w:rsidR="00B55D1C" w:rsidRPr="0037415F">
        <w:rPr>
          <w:rFonts w:ascii="Arial" w:hAnsi="Arial" w:cs="Arial"/>
          <w:sz w:val="22"/>
          <w:szCs w:val="22"/>
        </w:rPr>
        <w:t>S</w:t>
      </w:r>
      <w:r w:rsidR="0023060B">
        <w:rPr>
          <w:rFonts w:ascii="Arial" w:hAnsi="Arial" w:cs="Arial"/>
          <w:sz w:val="22"/>
          <w:szCs w:val="22"/>
        </w:rPr>
        <w:t>.</w:t>
      </w:r>
      <w:r w:rsidR="00B55D1C" w:rsidRPr="0037415F">
        <w:rPr>
          <w:rFonts w:ascii="Arial" w:hAnsi="Arial" w:cs="Arial"/>
          <w:sz w:val="22"/>
          <w:szCs w:val="22"/>
        </w:rPr>
        <w:t xml:space="preserve">) 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increased </w:t>
      </w:r>
      <w:r w:rsidR="008A3369">
        <w:rPr>
          <w:rFonts w:ascii="Arial" w:eastAsia="Calibri" w:hAnsi="Arial" w:cs="Arial"/>
          <w:bCs/>
          <w:sz w:val="22"/>
          <w:szCs w:val="22"/>
        </w:rPr>
        <w:t>113</w:t>
      </w:r>
      <w:r w:rsidR="008A3369">
        <w:rPr>
          <w:rFonts w:ascii="Arial" w:eastAsia="Calibri" w:hAnsi="Arial" w:cs="Arial"/>
          <w:bCs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bCs/>
          <w:sz w:val="22"/>
          <w:szCs w:val="22"/>
        </w:rPr>
        <w:t>percent year-over-year</w:t>
      </w:r>
      <w:r w:rsidR="00F3275E" w:rsidRPr="0037415F">
        <w:rPr>
          <w:rFonts w:ascii="Arial" w:eastAsia="Calibri" w:hAnsi="Arial" w:cs="Arial"/>
          <w:bCs/>
          <w:sz w:val="22"/>
          <w:szCs w:val="22"/>
        </w:rPr>
        <w:t>.</w:t>
      </w:r>
      <w:r w:rsidRPr="0037415F">
        <w:rPr>
          <w:rFonts w:ascii="Arial" w:eastAsia="Calibri" w:hAnsi="Arial" w:cs="Arial"/>
          <w:bCs/>
          <w:sz w:val="22"/>
          <w:szCs w:val="22"/>
        </w:rPr>
        <w:t xml:space="preserve"> </w:t>
      </w:r>
    </w:p>
    <w:p w14:paraId="2C721846" w14:textId="740AA495" w:rsidR="008370BD" w:rsidRPr="0037415F" w:rsidRDefault="008370BD" w:rsidP="004165D0">
      <w:pPr>
        <w:numPr>
          <w:ilvl w:val="0"/>
          <w:numId w:val="9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20"/>
        <w:rPr>
          <w:rFonts w:ascii="Arial" w:eastAsia="Calibri" w:hAnsi="Arial" w:cs="Arial"/>
          <w:bCs/>
          <w:sz w:val="22"/>
          <w:szCs w:val="22"/>
        </w:rPr>
      </w:pPr>
      <w:r w:rsidRPr="0037415F">
        <w:rPr>
          <w:rFonts w:ascii="Arial" w:eastAsia="Calibri" w:hAnsi="Arial" w:cs="Arial"/>
          <w:b/>
          <w:bCs/>
          <w:sz w:val="22"/>
          <w:szCs w:val="22"/>
        </w:rPr>
        <w:t>Inbound cross</w:t>
      </w:r>
      <w:r w:rsidR="00385F54">
        <w:rPr>
          <w:rFonts w:ascii="Arial" w:eastAsia="Calibri" w:hAnsi="Arial" w:cs="Arial"/>
          <w:b/>
          <w:bCs/>
          <w:sz w:val="22"/>
          <w:szCs w:val="22"/>
        </w:rPr>
        <w:t>-</w:t>
      </w:r>
      <w:r w:rsidRPr="0037415F">
        <w:rPr>
          <w:rFonts w:ascii="Arial" w:eastAsia="Calibri" w:hAnsi="Arial" w:cs="Arial"/>
          <w:b/>
          <w:bCs/>
          <w:sz w:val="22"/>
          <w:szCs w:val="22"/>
        </w:rPr>
        <w:t>border equipment</w:t>
      </w:r>
      <w:r w:rsidR="009A5B83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8A3369">
        <w:rPr>
          <w:rFonts w:ascii="Arial" w:eastAsia="Calibri" w:hAnsi="Arial" w:cs="Arial"/>
          <w:bCs/>
          <w:sz w:val="22"/>
          <w:szCs w:val="22"/>
        </w:rPr>
        <w:t>increased six</w:t>
      </w:r>
      <w:r w:rsidR="00555251">
        <w:rPr>
          <w:rFonts w:ascii="Arial" w:eastAsia="Calibri" w:hAnsi="Arial" w:cs="Arial"/>
          <w:bCs/>
          <w:sz w:val="22"/>
          <w:szCs w:val="22"/>
        </w:rPr>
        <w:t xml:space="preserve"> </w:t>
      </w:r>
      <w:r w:rsidRPr="0037415F">
        <w:rPr>
          <w:rFonts w:ascii="Arial" w:eastAsia="Calibri" w:hAnsi="Arial" w:cs="Arial"/>
          <w:bCs/>
          <w:sz w:val="22"/>
          <w:szCs w:val="22"/>
        </w:rPr>
        <w:t xml:space="preserve">percent and </w:t>
      </w:r>
      <w:r w:rsidR="00776C4A">
        <w:rPr>
          <w:rFonts w:ascii="Arial" w:eastAsia="Calibri" w:hAnsi="Arial" w:cs="Arial"/>
          <w:b/>
          <w:bCs/>
          <w:sz w:val="22"/>
          <w:szCs w:val="22"/>
        </w:rPr>
        <w:t xml:space="preserve">outbound equipment </w:t>
      </w:r>
      <w:r w:rsidR="007D6F16">
        <w:rPr>
          <w:rFonts w:ascii="Arial" w:eastAsia="Calibri" w:hAnsi="Arial" w:cs="Arial"/>
          <w:bCs/>
          <w:sz w:val="22"/>
          <w:szCs w:val="22"/>
        </w:rPr>
        <w:t xml:space="preserve">decreased </w:t>
      </w:r>
      <w:r w:rsidR="008A3369">
        <w:rPr>
          <w:rFonts w:ascii="Arial" w:eastAsia="Calibri" w:hAnsi="Arial" w:cs="Arial"/>
          <w:bCs/>
          <w:sz w:val="22"/>
          <w:szCs w:val="22"/>
        </w:rPr>
        <w:t>nine</w:t>
      </w:r>
      <w:r w:rsidR="008A3369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7D6F16">
        <w:rPr>
          <w:rFonts w:ascii="Arial" w:eastAsia="Calibri" w:hAnsi="Arial" w:cs="Arial"/>
          <w:bCs/>
          <w:sz w:val="22"/>
          <w:szCs w:val="22"/>
        </w:rPr>
        <w:t>percent</w:t>
      </w:r>
      <w:r w:rsidR="00A51AB1">
        <w:rPr>
          <w:rFonts w:ascii="Arial" w:eastAsia="Calibri" w:hAnsi="Arial" w:cs="Arial"/>
          <w:bCs/>
          <w:sz w:val="22"/>
          <w:szCs w:val="22"/>
        </w:rPr>
        <w:t xml:space="preserve"> </w:t>
      </w:r>
      <w:r w:rsidR="004D1109">
        <w:rPr>
          <w:rFonts w:ascii="Arial" w:eastAsia="Calibri" w:hAnsi="Arial" w:cs="Arial"/>
          <w:bCs/>
          <w:sz w:val="22"/>
          <w:szCs w:val="22"/>
        </w:rPr>
        <w:t>year-over-year.</w:t>
      </w:r>
    </w:p>
    <w:p w14:paraId="301A12B7" w14:textId="77777777" w:rsidR="00CF4448" w:rsidRDefault="00CF4448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B55D1C">
        <w:rPr>
          <w:rFonts w:ascii="Arial" w:hAnsi="Arial" w:cs="Arial"/>
          <w:b/>
          <w:bCs/>
          <w:sz w:val="22"/>
          <w:szCs w:val="22"/>
        </w:rPr>
        <w:t>Cross</w:t>
      </w:r>
      <w:r w:rsidR="00385F54">
        <w:rPr>
          <w:rFonts w:ascii="Arial" w:hAnsi="Arial" w:cs="Arial"/>
          <w:b/>
          <w:bCs/>
          <w:sz w:val="22"/>
          <w:szCs w:val="22"/>
        </w:rPr>
        <w:t>-</w:t>
      </w:r>
      <w:r w:rsidRPr="00B55D1C">
        <w:rPr>
          <w:rFonts w:ascii="Arial" w:hAnsi="Arial" w:cs="Arial"/>
          <w:b/>
          <w:bCs/>
          <w:sz w:val="22"/>
          <w:szCs w:val="22"/>
        </w:rPr>
        <w:t>Border Loads into Canada</w:t>
      </w:r>
      <w:r w:rsidR="00D80E56" w:rsidRPr="00B55D1C">
        <w:rPr>
          <w:rFonts w:ascii="Arial" w:hAnsi="Arial" w:cs="Arial"/>
          <w:b/>
          <w:bCs/>
          <w:sz w:val="22"/>
          <w:szCs w:val="22"/>
        </w:rPr>
        <w:t xml:space="preserve"> b</w:t>
      </w:r>
      <w:r w:rsidRPr="00B55D1C">
        <w:rPr>
          <w:rFonts w:ascii="Arial" w:hAnsi="Arial" w:cs="Arial"/>
          <w:b/>
          <w:bCs/>
          <w:sz w:val="22"/>
          <w:szCs w:val="22"/>
        </w:rPr>
        <w:t xml:space="preserve">y Region of </w:t>
      </w:r>
      <w:r w:rsidRPr="00B230F0">
        <w:rPr>
          <w:rFonts w:ascii="Arial" w:hAnsi="Arial" w:cs="Arial"/>
          <w:b/>
          <w:bCs/>
          <w:sz w:val="22"/>
          <w:szCs w:val="22"/>
        </w:rPr>
        <w:t>Destination</w:t>
      </w:r>
      <w:r w:rsidR="00977CF3">
        <w:rPr>
          <w:rFonts w:ascii="Arial" w:hAnsi="Arial" w:cs="Arial"/>
          <w:b/>
          <w:bCs/>
          <w:sz w:val="22"/>
          <w:szCs w:val="22"/>
        </w:rPr>
        <w:t xml:space="preserve"> (with M-O-M </w:t>
      </w:r>
      <w:r w:rsidR="000421C7">
        <w:rPr>
          <w:rFonts w:ascii="Arial" w:hAnsi="Arial" w:cs="Arial"/>
          <w:b/>
          <w:bCs/>
          <w:sz w:val="22"/>
          <w:szCs w:val="22"/>
        </w:rPr>
        <w:t>volume change</w:t>
      </w:r>
      <w:r w:rsidR="00977CF3">
        <w:rPr>
          <w:rFonts w:ascii="Arial" w:hAnsi="Arial" w:cs="Arial"/>
          <w:b/>
          <w:bCs/>
          <w:sz w:val="22"/>
          <w:szCs w:val="22"/>
        </w:rPr>
        <w:t>)</w:t>
      </w:r>
      <w:r w:rsidRPr="00B230F0">
        <w:rPr>
          <w:rFonts w:ascii="Arial" w:hAnsi="Arial" w:cs="Arial"/>
          <w:b/>
          <w:bCs/>
          <w:sz w:val="22"/>
          <w:szCs w:val="22"/>
        </w:rPr>
        <w:t>:</w:t>
      </w:r>
      <w:r w:rsidR="00977CF3">
        <w:rPr>
          <w:rFonts w:ascii="Arial" w:hAnsi="Arial" w:cs="Arial"/>
          <w:b/>
          <w:bCs/>
          <w:sz w:val="22"/>
          <w:szCs w:val="22"/>
        </w:rPr>
        <w:br/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864"/>
      </w:tblGrid>
      <w:tr w:rsidR="00B86D94" w14:paraId="0C32D95A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734CD5C9" w14:textId="3946483F" w:rsidR="00977CF3" w:rsidRPr="008148D3" w:rsidRDefault="00977CF3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Ontario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B28205" w14:textId="5758D380" w:rsidR="00977CF3" w:rsidRPr="00072A5A" w:rsidRDefault="00801ED9" w:rsidP="000F24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E8559E">
              <w:rPr>
                <w:rFonts w:ascii="Arial" w:hAnsi="Arial" w:cs="Arial"/>
                <w:bCs/>
                <w:sz w:val="22"/>
                <w:szCs w:val="22"/>
              </w:rPr>
              <w:t>0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B86D94" w14:paraId="16A66D4B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15C91BE1" w14:textId="53E27EC8" w:rsidR="00977CF3" w:rsidRPr="008148D3" w:rsidRDefault="00977CF3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Western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="002102BA"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3F3378" w14:textId="337C6EE9" w:rsidR="00977CF3" w:rsidRPr="00072A5A" w:rsidRDefault="00E8559E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B86D94" w14:paraId="09333F65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9BBA2E7" w14:textId="6E8E2632" w:rsidR="00977CF3" w:rsidRPr="008148D3" w:rsidRDefault="00977CF3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65246C" w14:textId="5E5C50A3" w:rsidR="00977CF3" w:rsidRPr="00072A5A" w:rsidRDefault="00A51AB1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- 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E8559E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B86D94" w14:paraId="225A8BBB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E13B86C" w14:textId="1B0796A9" w:rsidR="00977CF3" w:rsidRPr="008148D3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="00C95D26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F14FFB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96B997" w14:textId="168E5C74" w:rsidR="00977CF3" w:rsidRPr="00072A5A" w:rsidRDefault="00A51AB1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-  </w:t>
            </w:r>
            <w:r w:rsidR="00E8559E">
              <w:rPr>
                <w:rFonts w:ascii="Arial" w:hAnsi="Arial" w:cs="Arial"/>
                <w:bCs/>
                <w:sz w:val="22"/>
                <w:szCs w:val="22"/>
              </w:rPr>
              <w:t>14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</w:tbl>
    <w:p w14:paraId="06AF4F6B" w14:textId="77777777" w:rsidR="00CF4448" w:rsidRPr="00B55D1C" w:rsidRDefault="00CF4448" w:rsidP="008148D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0E865E1E" w14:textId="77777777" w:rsidR="00CF4448" w:rsidRDefault="00CF4448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  <w:r w:rsidRPr="00B55D1C">
        <w:rPr>
          <w:rFonts w:ascii="Arial" w:hAnsi="Arial" w:cs="Arial"/>
          <w:b/>
          <w:bCs/>
          <w:sz w:val="22"/>
          <w:szCs w:val="22"/>
        </w:rPr>
        <w:t>Cross</w:t>
      </w:r>
      <w:r w:rsidR="00385F54">
        <w:rPr>
          <w:rFonts w:ascii="Arial" w:hAnsi="Arial" w:cs="Arial"/>
          <w:b/>
          <w:bCs/>
          <w:sz w:val="22"/>
          <w:szCs w:val="22"/>
        </w:rPr>
        <w:softHyphen/>
      </w:r>
      <w:r w:rsidR="00844835">
        <w:rPr>
          <w:rFonts w:ascii="Arial" w:hAnsi="Arial" w:cs="Arial"/>
          <w:b/>
          <w:bCs/>
          <w:sz w:val="22"/>
          <w:szCs w:val="22"/>
        </w:rPr>
        <w:t>-</w:t>
      </w:r>
      <w:r w:rsidRPr="00B55D1C">
        <w:rPr>
          <w:rFonts w:ascii="Arial" w:hAnsi="Arial" w:cs="Arial"/>
          <w:b/>
          <w:bCs/>
          <w:sz w:val="22"/>
          <w:szCs w:val="22"/>
        </w:rPr>
        <w:t>Border Equipment into Canada</w:t>
      </w:r>
      <w:r w:rsidR="00D80E56" w:rsidRPr="00B55D1C">
        <w:rPr>
          <w:rFonts w:ascii="Arial" w:hAnsi="Arial" w:cs="Arial"/>
          <w:b/>
          <w:bCs/>
          <w:sz w:val="22"/>
          <w:szCs w:val="22"/>
        </w:rPr>
        <w:t xml:space="preserve"> b</w:t>
      </w:r>
      <w:r w:rsidRPr="00B55D1C">
        <w:rPr>
          <w:rFonts w:ascii="Arial" w:hAnsi="Arial" w:cs="Arial"/>
          <w:b/>
          <w:bCs/>
          <w:sz w:val="22"/>
          <w:szCs w:val="22"/>
        </w:rPr>
        <w:t xml:space="preserve">y Region of </w:t>
      </w:r>
      <w:r w:rsidRPr="00B230F0">
        <w:rPr>
          <w:rFonts w:ascii="Arial" w:hAnsi="Arial" w:cs="Arial"/>
          <w:b/>
          <w:bCs/>
          <w:sz w:val="22"/>
          <w:szCs w:val="22"/>
        </w:rPr>
        <w:t>Destination</w:t>
      </w:r>
      <w:r w:rsidR="00977CF3">
        <w:rPr>
          <w:rFonts w:ascii="Arial" w:hAnsi="Arial" w:cs="Arial"/>
          <w:b/>
          <w:bCs/>
          <w:sz w:val="22"/>
          <w:szCs w:val="22"/>
        </w:rPr>
        <w:t xml:space="preserve"> (with M-O-M </w:t>
      </w:r>
      <w:r w:rsidR="000421C7">
        <w:rPr>
          <w:rFonts w:ascii="Arial" w:hAnsi="Arial" w:cs="Arial"/>
          <w:b/>
          <w:bCs/>
          <w:sz w:val="22"/>
          <w:szCs w:val="22"/>
        </w:rPr>
        <w:t xml:space="preserve">volume </w:t>
      </w:r>
      <w:r w:rsidR="00977CF3">
        <w:rPr>
          <w:rFonts w:ascii="Arial" w:hAnsi="Arial" w:cs="Arial"/>
          <w:b/>
          <w:bCs/>
          <w:sz w:val="22"/>
          <w:szCs w:val="22"/>
        </w:rPr>
        <w:t>change)</w:t>
      </w:r>
      <w:r w:rsidRPr="00B230F0">
        <w:rPr>
          <w:rFonts w:ascii="Arial" w:hAnsi="Arial" w:cs="Arial"/>
          <w:b/>
          <w:bCs/>
          <w:sz w:val="22"/>
          <w:szCs w:val="22"/>
        </w:rPr>
        <w:t>:</w:t>
      </w:r>
      <w:r w:rsidR="00977CF3">
        <w:rPr>
          <w:rFonts w:ascii="Arial" w:hAnsi="Arial" w:cs="Arial"/>
          <w:b/>
          <w:bCs/>
          <w:sz w:val="22"/>
          <w:szCs w:val="22"/>
        </w:rPr>
        <w:br/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864"/>
      </w:tblGrid>
      <w:tr w:rsidR="00977CF3" w14:paraId="2195E1B4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53D558BF" w14:textId="6E7D7C72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Ontario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="00344EAD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BA8BE7" w14:textId="5F1C04FE" w:rsidR="00977CF3" w:rsidRPr="00072A5A" w:rsidRDefault="004A014E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  </w:t>
            </w:r>
            <w:r w:rsidR="00E8559E">
              <w:rPr>
                <w:rFonts w:ascii="Arial" w:hAnsi="Arial" w:cs="Arial"/>
                <w:bCs/>
                <w:sz w:val="22"/>
                <w:szCs w:val="22"/>
              </w:rPr>
              <w:t>3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977CF3" w14:paraId="0204946A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E00867E" w14:textId="50F86D8C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Western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3</w:t>
            </w:r>
            <w:r w:rsidR="00344EAD"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3449EB" w14:textId="658F7590" w:rsidR="00977CF3" w:rsidRPr="00072A5A" w:rsidRDefault="004A014E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 w:rsidR="00A51AB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E8559E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977CF3" w14:paraId="7CF8ECC7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04BE6A66" w14:textId="592DA32A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="004A014E">
              <w:rPr>
                <w:rFonts w:ascii="Arial" w:hAnsi="Arial" w:cs="Arial"/>
                <w:bCs/>
                <w:sz w:val="22"/>
                <w:szCs w:val="22"/>
              </w:rPr>
              <w:t>7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8046DE7" w14:textId="4B9E101F" w:rsidR="00977CF3" w:rsidRPr="00072A5A" w:rsidRDefault="00A51AB1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+ </w:t>
            </w:r>
            <w:r w:rsidR="00801ED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E8559E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977CF3" w14:paraId="52555127" w14:textId="77777777" w:rsidTr="008148D3">
        <w:trPr>
          <w:trHeight w:val="288"/>
        </w:trPr>
        <w:tc>
          <w:tcPr>
            <w:tcW w:w="3024" w:type="dxa"/>
            <w:tcBorders>
              <w:right w:val="single" w:sz="4" w:space="0" w:color="A6A6A6" w:themeColor="background1" w:themeShade="A6"/>
            </w:tcBorders>
          </w:tcPr>
          <w:p w14:paraId="74A0963F" w14:textId="69B9E15D" w:rsidR="00977CF3" w:rsidRPr="00CC09B6" w:rsidRDefault="00977CF3" w:rsidP="0030660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72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B55D1C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F14FFB"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 w:rsidR="00C95D26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B55D1C"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B0F289" w14:textId="3D77FEF2" w:rsidR="00977CF3" w:rsidRPr="00072A5A" w:rsidRDefault="00E8559E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contextualSpacing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bCs/>
                <w:sz w:val="22"/>
                <w:szCs w:val="22"/>
              </w:rPr>
              <w:t>5</w:t>
            </w:r>
            <w:r w:rsidR="00977CF3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</w:tbl>
    <w:p w14:paraId="2E1727C6" w14:textId="77777777" w:rsidR="00CF4448" w:rsidRPr="00934F7B" w:rsidRDefault="00CF4448" w:rsidP="00CF44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rPr>
          <w:rFonts w:ascii="Arial" w:hAnsi="Arial" w:cs="Arial"/>
          <w:b/>
          <w:bCs/>
          <w:sz w:val="22"/>
          <w:szCs w:val="22"/>
        </w:rPr>
      </w:pPr>
    </w:p>
    <w:p w14:paraId="495DB244" w14:textId="3F7C572A" w:rsidR="00835FFF" w:rsidRDefault="00CF4448" w:rsidP="00BB176F">
      <w:pPr>
        <w:spacing w:after="200" w:line="276" w:lineRule="auto"/>
        <w:rPr>
          <w:rFonts w:ascii="Arial" w:hAnsi="Arial" w:cs="Arial"/>
          <w:b/>
          <w:bCs/>
          <w:sz w:val="22"/>
          <w:szCs w:val="22"/>
        </w:rPr>
      </w:pPr>
      <w:r w:rsidRPr="00934F7B">
        <w:rPr>
          <w:rFonts w:ascii="Arial" w:hAnsi="Arial" w:cs="Arial"/>
          <w:b/>
          <w:bCs/>
          <w:sz w:val="22"/>
          <w:szCs w:val="22"/>
        </w:rPr>
        <w:t xml:space="preserve">Intra-Canada: </w:t>
      </w:r>
      <w:r w:rsidRPr="00934F7B">
        <w:rPr>
          <w:rFonts w:ascii="Arial" w:hAnsi="Arial" w:cs="Arial"/>
          <w:bCs/>
          <w:sz w:val="22"/>
          <w:szCs w:val="22"/>
        </w:rPr>
        <w:t xml:space="preserve">Postings accounted for </w:t>
      </w:r>
      <w:r w:rsidR="006A0F2C">
        <w:rPr>
          <w:rFonts w:ascii="Arial" w:hAnsi="Arial" w:cs="Arial"/>
          <w:bCs/>
          <w:sz w:val="22"/>
          <w:szCs w:val="22"/>
        </w:rPr>
        <w:t>3</w:t>
      </w:r>
      <w:r w:rsidR="008A3369">
        <w:rPr>
          <w:rFonts w:ascii="Arial" w:hAnsi="Arial" w:cs="Arial"/>
          <w:bCs/>
          <w:sz w:val="22"/>
          <w:szCs w:val="22"/>
        </w:rPr>
        <w:t>3</w:t>
      </w:r>
      <w:r w:rsidR="00C95D26">
        <w:rPr>
          <w:rFonts w:ascii="Arial" w:hAnsi="Arial" w:cs="Arial"/>
          <w:bCs/>
          <w:sz w:val="22"/>
          <w:szCs w:val="22"/>
        </w:rPr>
        <w:t xml:space="preserve"> </w:t>
      </w:r>
      <w:r w:rsidRPr="00934F7B">
        <w:rPr>
          <w:rFonts w:ascii="Arial" w:hAnsi="Arial" w:cs="Arial"/>
          <w:bCs/>
          <w:sz w:val="22"/>
          <w:szCs w:val="22"/>
        </w:rPr>
        <w:t xml:space="preserve">percent of the data submitted by </w:t>
      </w:r>
      <w:proofErr w:type="spellStart"/>
      <w:r w:rsidRPr="00934F7B">
        <w:rPr>
          <w:rFonts w:ascii="Arial" w:hAnsi="Arial" w:cs="Arial"/>
          <w:bCs/>
          <w:sz w:val="22"/>
          <w:szCs w:val="22"/>
        </w:rPr>
        <w:t>Loadlink’s</w:t>
      </w:r>
      <w:proofErr w:type="spellEnd"/>
      <w:r w:rsidRPr="00934F7B">
        <w:rPr>
          <w:rFonts w:ascii="Arial" w:hAnsi="Arial" w:cs="Arial"/>
          <w:bCs/>
          <w:sz w:val="22"/>
          <w:szCs w:val="22"/>
        </w:rPr>
        <w:t xml:space="preserve"> Canadian-based </w:t>
      </w:r>
      <w:r w:rsidRPr="00744555">
        <w:rPr>
          <w:rFonts w:ascii="Arial" w:hAnsi="Arial" w:cs="Arial"/>
          <w:bCs/>
          <w:sz w:val="22"/>
          <w:szCs w:val="22"/>
        </w:rPr>
        <w:t>customers</w:t>
      </w:r>
      <w:r w:rsidR="00727EB2" w:rsidRPr="00744555">
        <w:rPr>
          <w:rFonts w:ascii="Arial" w:hAnsi="Arial" w:cs="Arial"/>
          <w:bCs/>
          <w:sz w:val="22"/>
          <w:szCs w:val="22"/>
        </w:rPr>
        <w:t>.</w:t>
      </w:r>
    </w:p>
    <w:p w14:paraId="75610E5C" w14:textId="77777777" w:rsidR="00CF4448" w:rsidRDefault="00CF4448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60"/>
        <w:rPr>
          <w:rFonts w:ascii="Arial" w:hAnsi="Arial" w:cs="Arial"/>
          <w:b/>
          <w:bCs/>
          <w:sz w:val="22"/>
          <w:szCs w:val="22"/>
        </w:rPr>
      </w:pPr>
      <w:r w:rsidRPr="00744555">
        <w:rPr>
          <w:rFonts w:ascii="Arial" w:hAnsi="Arial" w:cs="Arial"/>
          <w:b/>
          <w:bCs/>
          <w:sz w:val="22"/>
          <w:szCs w:val="22"/>
        </w:rPr>
        <w:t>Loads within Canada</w:t>
      </w:r>
      <w:r w:rsidR="00977CF3">
        <w:rPr>
          <w:rFonts w:ascii="Arial" w:hAnsi="Arial" w:cs="Arial"/>
          <w:b/>
          <w:bCs/>
          <w:sz w:val="22"/>
          <w:szCs w:val="22"/>
        </w:rPr>
        <w:t xml:space="preserve"> (with M-O-M </w:t>
      </w:r>
      <w:r w:rsidR="00F51C68">
        <w:rPr>
          <w:rFonts w:ascii="Arial" w:hAnsi="Arial" w:cs="Arial"/>
          <w:b/>
          <w:bCs/>
          <w:sz w:val="22"/>
          <w:szCs w:val="22"/>
        </w:rPr>
        <w:t xml:space="preserve">volume </w:t>
      </w:r>
      <w:r w:rsidR="00977CF3">
        <w:rPr>
          <w:rFonts w:ascii="Arial" w:hAnsi="Arial" w:cs="Arial"/>
          <w:b/>
          <w:bCs/>
          <w:sz w:val="22"/>
          <w:szCs w:val="22"/>
        </w:rPr>
        <w:t>change)</w:t>
      </w:r>
      <w:r w:rsidRPr="00744555">
        <w:rPr>
          <w:rFonts w:ascii="Arial" w:hAnsi="Arial" w:cs="Arial"/>
          <w:b/>
          <w:bCs/>
          <w:sz w:val="22"/>
          <w:szCs w:val="22"/>
        </w:rPr>
        <w:t>:</w:t>
      </w:r>
    </w:p>
    <w:p w14:paraId="2770DB81" w14:textId="77777777" w:rsidR="00FF5031" w:rsidRPr="00744555" w:rsidRDefault="00FF5031" w:rsidP="004165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6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864"/>
        <w:gridCol w:w="2880"/>
        <w:gridCol w:w="864"/>
      </w:tblGrid>
      <w:tr w:rsidR="00FF5031" w14:paraId="55DC1C46" w14:textId="77777777" w:rsidTr="008148D3">
        <w:tc>
          <w:tcPr>
            <w:tcW w:w="2880" w:type="dxa"/>
          </w:tcPr>
          <w:p w14:paraId="2FA1B5E9" w14:textId="77777777" w:rsidR="00FF5031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y Region of Origin</w:t>
            </w:r>
          </w:p>
        </w:tc>
        <w:tc>
          <w:tcPr>
            <w:tcW w:w="864" w:type="dxa"/>
          </w:tcPr>
          <w:p w14:paraId="69CC8183" w14:textId="77777777" w:rsidR="00FF5031" w:rsidRPr="008148D3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880" w:type="dxa"/>
          </w:tcPr>
          <w:p w14:paraId="65915E92" w14:textId="77777777" w:rsidR="00FF5031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y Region of Destination</w:t>
            </w:r>
          </w:p>
        </w:tc>
        <w:tc>
          <w:tcPr>
            <w:tcW w:w="864" w:type="dxa"/>
          </w:tcPr>
          <w:p w14:paraId="14E5FB08" w14:textId="77777777" w:rsidR="00FF5031" w:rsidRPr="008148D3" w:rsidRDefault="00FF5031" w:rsidP="008148D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0A135C" w14:paraId="57722E03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7835965F" w14:textId="2028CA84" w:rsidR="000A135C" w:rsidRPr="008148D3" w:rsidRDefault="000A135C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Ontario: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32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D6BEC3" w14:textId="5B88544E" w:rsidR="000A135C" w:rsidRPr="00072A5A" w:rsidRDefault="002102BA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 5</w:t>
            </w:r>
            <w:r w:rsidR="000A135C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61093E" w14:textId="18171047" w:rsidR="000A135C" w:rsidRPr="008148D3" w:rsidRDefault="000A135C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Ontario: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33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AC7786" w14:textId="49AC7C25" w:rsidR="000A135C" w:rsidRPr="00072A5A" w:rsidRDefault="002102BA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6</w:t>
            </w:r>
            <w:r w:rsidR="000A135C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0A135C" w14:paraId="1DE7BF99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525C1D3A" w14:textId="79237027" w:rsidR="000A135C" w:rsidRPr="008148D3" w:rsidRDefault="000A135C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Western: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7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DA28BE" w14:textId="5F928AC4" w:rsidR="000A135C" w:rsidRPr="00072A5A" w:rsidRDefault="000A135C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 1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2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59BF5C" w14:textId="13E27220" w:rsidR="000A135C" w:rsidRPr="008148D3" w:rsidRDefault="000A135C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Western: 4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0F316B" w14:textId="60B18DD5" w:rsidR="000A135C" w:rsidRPr="00072A5A" w:rsidRDefault="000A135C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+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17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0A135C" w14:paraId="50E78808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5EAE0F72" w14:textId="169B1958" w:rsidR="000A135C" w:rsidRPr="008148D3" w:rsidRDefault="000A135C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: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1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8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937176" w14:textId="368F3B43" w:rsidR="000A135C" w:rsidRPr="00072A5A" w:rsidRDefault="000A135C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- 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23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74AF07" w14:textId="7396EDFD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Quebec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: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15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6BA6B7" w14:textId="0DF313A2" w:rsidR="000A135C" w:rsidRPr="00072A5A" w:rsidRDefault="002102BA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+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3</w:t>
            </w:r>
            <w:r w:rsidR="000A135C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  <w:tr w:rsidR="000A135C" w14:paraId="14E5A044" w14:textId="77777777" w:rsidTr="008148D3">
        <w:tc>
          <w:tcPr>
            <w:tcW w:w="2880" w:type="dxa"/>
            <w:tcBorders>
              <w:right w:val="single" w:sz="4" w:space="0" w:color="A6A6A6" w:themeColor="background1" w:themeShade="A6"/>
            </w:tcBorders>
          </w:tcPr>
          <w:p w14:paraId="5D5A74AB" w14:textId="4144D62A" w:rsidR="000A135C" w:rsidRPr="008148D3" w:rsidRDefault="000A135C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:   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3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3AB52F" w14:textId="041C0958" w:rsidR="000A135C" w:rsidRPr="00072A5A" w:rsidRDefault="002102BA" w:rsidP="00344E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8</w:t>
            </w:r>
            <w:r w:rsidR="000A135C"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  <w:tc>
          <w:tcPr>
            <w:tcW w:w="2880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45CFF3" w14:textId="1CCB5113" w:rsidR="000A135C" w:rsidRPr="008148D3" w:rsidRDefault="000A135C" w:rsidP="000A13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8148D3">
              <w:rPr>
                <w:rFonts w:ascii="Arial" w:hAnsi="Arial" w:cs="Arial"/>
                <w:bCs/>
                <w:sz w:val="22"/>
                <w:szCs w:val="22"/>
              </w:rPr>
              <w:t>Atlantic</w:t>
            </w:r>
            <w:r>
              <w:rPr>
                <w:rFonts w:ascii="Arial" w:hAnsi="Arial" w:cs="Arial"/>
                <w:bCs/>
                <w:sz w:val="22"/>
                <w:szCs w:val="22"/>
              </w:rPr>
              <w:t>:   4 percent</w:t>
            </w:r>
          </w:p>
        </w:tc>
        <w:tc>
          <w:tcPr>
            <w:tcW w:w="864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476B20" w14:textId="429F1C88" w:rsidR="000A135C" w:rsidRPr="00072A5A" w:rsidRDefault="000A135C" w:rsidP="002102B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after="6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-  1</w:t>
            </w:r>
            <w:r w:rsidR="002102BA">
              <w:rPr>
                <w:rFonts w:ascii="Arial" w:hAnsi="Arial" w:cs="Arial"/>
                <w:bCs/>
                <w:sz w:val="22"/>
                <w:szCs w:val="22"/>
              </w:rPr>
              <w:t>4</w:t>
            </w:r>
            <w:r w:rsidRPr="00072A5A">
              <w:rPr>
                <w:rFonts w:ascii="Arial" w:hAnsi="Arial" w:cs="Arial"/>
                <w:bCs/>
                <w:sz w:val="22"/>
                <w:szCs w:val="22"/>
              </w:rPr>
              <w:t>%</w:t>
            </w:r>
          </w:p>
        </w:tc>
      </w:tr>
    </w:tbl>
    <w:p w14:paraId="48420B12" w14:textId="0EF9B3C5" w:rsidR="006770D5" w:rsidRDefault="00F14FFB" w:rsidP="0026690D">
      <w:pPr>
        <w:spacing w:after="200" w:line="276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/>
      </w:r>
      <w:r w:rsidR="00CF4448" w:rsidRPr="00744555">
        <w:rPr>
          <w:rFonts w:ascii="Arial" w:hAnsi="Arial" w:cs="Arial"/>
          <w:b/>
          <w:bCs/>
          <w:sz w:val="22"/>
          <w:szCs w:val="22"/>
        </w:rPr>
        <w:t xml:space="preserve">Equipment Breakdown: </w:t>
      </w:r>
      <w:r w:rsidR="00CF4448" w:rsidRPr="00744555">
        <w:rPr>
          <w:rFonts w:ascii="Arial" w:hAnsi="Arial" w:cs="Arial"/>
          <w:sz w:val="22"/>
          <w:szCs w:val="22"/>
        </w:rPr>
        <w:t>The top equipment postings</w:t>
      </w:r>
      <w:r w:rsidR="00817A5C" w:rsidRPr="00744555">
        <w:rPr>
          <w:rFonts w:ascii="Arial" w:hAnsi="Arial" w:cs="Arial"/>
          <w:sz w:val="22"/>
          <w:szCs w:val="22"/>
        </w:rPr>
        <w:t xml:space="preserve"> </w:t>
      </w:r>
      <w:r w:rsidR="00504AF4" w:rsidRPr="00744555">
        <w:rPr>
          <w:rFonts w:ascii="Arial" w:hAnsi="Arial" w:cs="Arial"/>
          <w:sz w:val="22"/>
          <w:szCs w:val="22"/>
        </w:rPr>
        <w:t>were</w:t>
      </w:r>
      <w:r w:rsidR="00CF4448" w:rsidRPr="00744555">
        <w:rPr>
          <w:rFonts w:ascii="Arial" w:hAnsi="Arial" w:cs="Arial"/>
          <w:b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Dry Vans </w:t>
      </w:r>
      <w:r w:rsidR="006A0F2C">
        <w:rPr>
          <w:rFonts w:ascii="Arial" w:hAnsi="Arial" w:cs="Arial"/>
          <w:bCs/>
          <w:sz w:val="22"/>
          <w:szCs w:val="22"/>
        </w:rPr>
        <w:t>53</w:t>
      </w:r>
      <w:r w:rsidR="00933A4A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817A5C" w:rsidRPr="00744555">
        <w:rPr>
          <w:rFonts w:ascii="Arial" w:hAnsi="Arial" w:cs="Arial"/>
          <w:bCs/>
          <w:sz w:val="22"/>
          <w:szCs w:val="22"/>
        </w:rPr>
        <w:t xml:space="preserve">, 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Reefers </w:t>
      </w:r>
      <w:r w:rsidR="005716F3">
        <w:rPr>
          <w:rFonts w:ascii="Arial" w:hAnsi="Arial" w:cs="Arial"/>
          <w:bCs/>
          <w:sz w:val="22"/>
          <w:szCs w:val="22"/>
        </w:rPr>
        <w:t>2</w:t>
      </w:r>
      <w:r w:rsidR="00E8559E">
        <w:rPr>
          <w:rFonts w:ascii="Arial" w:hAnsi="Arial" w:cs="Arial"/>
          <w:bCs/>
          <w:sz w:val="22"/>
          <w:szCs w:val="22"/>
        </w:rPr>
        <w:t>3</w:t>
      </w:r>
      <w:r w:rsidR="00887F9F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817A5C" w:rsidRPr="00744555">
        <w:rPr>
          <w:rFonts w:ascii="Arial" w:hAnsi="Arial" w:cs="Arial"/>
          <w:bCs/>
          <w:sz w:val="22"/>
          <w:szCs w:val="22"/>
        </w:rPr>
        <w:t xml:space="preserve">, </w:t>
      </w:r>
      <w:r w:rsidR="00CF4448" w:rsidRPr="00744555">
        <w:rPr>
          <w:rFonts w:ascii="Arial" w:hAnsi="Arial" w:cs="Arial"/>
          <w:bCs/>
          <w:sz w:val="22"/>
          <w:szCs w:val="22"/>
        </w:rPr>
        <w:t>Flatbed</w:t>
      </w:r>
      <w:r w:rsidR="002A5D15">
        <w:rPr>
          <w:rFonts w:ascii="Arial" w:hAnsi="Arial" w:cs="Arial"/>
          <w:bCs/>
          <w:sz w:val="22"/>
          <w:szCs w:val="22"/>
        </w:rPr>
        <w:t>s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F962FA">
        <w:rPr>
          <w:rFonts w:ascii="Arial" w:hAnsi="Arial" w:cs="Arial"/>
          <w:bCs/>
          <w:sz w:val="22"/>
          <w:szCs w:val="22"/>
        </w:rPr>
        <w:t>1</w:t>
      </w:r>
      <w:r w:rsidR="00E8559E">
        <w:rPr>
          <w:rFonts w:ascii="Arial" w:hAnsi="Arial" w:cs="Arial"/>
          <w:bCs/>
          <w:sz w:val="22"/>
          <w:szCs w:val="22"/>
        </w:rPr>
        <w:t>9</w:t>
      </w:r>
      <w:r w:rsidR="00D161FC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817A5C" w:rsidRPr="00744555">
        <w:rPr>
          <w:rFonts w:ascii="Arial" w:hAnsi="Arial" w:cs="Arial"/>
          <w:bCs/>
          <w:sz w:val="22"/>
          <w:szCs w:val="22"/>
        </w:rPr>
        <w:t>, and O</w:t>
      </w:r>
      <w:r w:rsidR="00CF4448" w:rsidRPr="00744555">
        <w:rPr>
          <w:rFonts w:ascii="Arial" w:hAnsi="Arial" w:cs="Arial"/>
          <w:bCs/>
          <w:sz w:val="22"/>
          <w:szCs w:val="22"/>
        </w:rPr>
        <w:t xml:space="preserve">ther </w:t>
      </w:r>
      <w:r w:rsidR="00801ED9">
        <w:rPr>
          <w:rFonts w:ascii="Arial" w:hAnsi="Arial" w:cs="Arial"/>
          <w:bCs/>
          <w:sz w:val="22"/>
          <w:szCs w:val="22"/>
        </w:rPr>
        <w:t>5</w:t>
      </w:r>
      <w:r w:rsidR="00887F9F" w:rsidRPr="00744555">
        <w:rPr>
          <w:rFonts w:ascii="Arial" w:hAnsi="Arial" w:cs="Arial"/>
          <w:bCs/>
          <w:sz w:val="22"/>
          <w:szCs w:val="22"/>
        </w:rPr>
        <w:t xml:space="preserve"> </w:t>
      </w:r>
      <w:r w:rsidR="00CF4448" w:rsidRPr="00744555">
        <w:rPr>
          <w:rFonts w:ascii="Arial" w:hAnsi="Arial" w:cs="Arial"/>
          <w:bCs/>
          <w:sz w:val="22"/>
          <w:szCs w:val="22"/>
        </w:rPr>
        <w:t>percent</w:t>
      </w:r>
      <w:r w:rsidR="00727EB2" w:rsidRPr="00744555">
        <w:rPr>
          <w:rFonts w:ascii="Arial" w:hAnsi="Arial" w:cs="Arial"/>
          <w:bCs/>
          <w:sz w:val="22"/>
          <w:szCs w:val="22"/>
        </w:rPr>
        <w:t>.</w:t>
      </w:r>
    </w:p>
    <w:p w14:paraId="28AF9E7D" w14:textId="77777777" w:rsidR="00C95D26" w:rsidRDefault="00C95D26" w:rsidP="00636094">
      <w:pP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745FD8EE" w14:textId="77777777" w:rsidR="00744A39" w:rsidRDefault="00744A39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1C121328" w14:textId="77777777" w:rsidR="00744A39" w:rsidRDefault="00744A39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1E1223D6" w14:textId="77777777" w:rsidR="00B94564" w:rsidRDefault="00B94564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3EBF0A17" w14:textId="7EC40A12" w:rsidR="00344EAD" w:rsidRDefault="00344EAD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lastRenderedPageBreak/>
        <w:br w:type="page"/>
      </w:r>
    </w:p>
    <w:p w14:paraId="41C34C6D" w14:textId="77777777" w:rsidR="00B94564" w:rsidRDefault="00B94564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20525E35" w14:textId="77777777" w:rsidR="00B94564" w:rsidRDefault="00B94564" w:rsidP="00F14FFB">
      <w:pPr>
        <w:jc w:val="center"/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</w:pPr>
    </w:p>
    <w:p w14:paraId="7C75A032" w14:textId="03D9948B" w:rsidR="00002D22" w:rsidRDefault="00F73BCD" w:rsidP="00F14FFB">
      <w:pPr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 xml:space="preserve">Loadlink </w:t>
      </w:r>
      <w:r w:rsidR="00002D22" w:rsidRPr="00FA382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Canadian Spot Market Freight Index 20</w:t>
      </w:r>
      <w:r w:rsidR="0070340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15 - 2021</w:t>
      </w:r>
    </w:p>
    <w:tbl>
      <w:tblPr>
        <w:tblW w:w="8057" w:type="dxa"/>
        <w:jc w:val="center"/>
        <w:tblLayout w:type="fixed"/>
        <w:tblLook w:val="04A0" w:firstRow="1" w:lastRow="0" w:firstColumn="1" w:lastColumn="0" w:noHBand="0" w:noVBand="1"/>
      </w:tblPr>
      <w:tblGrid>
        <w:gridCol w:w="743"/>
        <w:gridCol w:w="743"/>
        <w:gridCol w:w="743"/>
        <w:gridCol w:w="743"/>
        <w:gridCol w:w="743"/>
        <w:gridCol w:w="743"/>
        <w:gridCol w:w="772"/>
        <w:gridCol w:w="942"/>
        <w:gridCol w:w="942"/>
        <w:gridCol w:w="943"/>
      </w:tblGrid>
      <w:tr w:rsidR="00ED4259" w:rsidRPr="00FA3821" w14:paraId="3D967EE6" w14:textId="77777777" w:rsidTr="00ED4259">
        <w:trPr>
          <w:trHeight w:val="1020"/>
          <w:jc w:val="center"/>
        </w:trPr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78FA6FC" w14:textId="77777777" w:rsidR="00ED4259" w:rsidRPr="00057861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54C9BD9" w14:textId="77777777" w:rsidR="00ED4259" w:rsidRPr="001E767F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7039EB0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20EB8B06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07412ACB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6A135767" w14:textId="77777777" w:rsidR="00ED4259" w:rsidRPr="00C075FB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1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030D0A53" w14:textId="77777777" w:rsidR="00ED4259" w:rsidRPr="00C075FB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2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7CE16C13" w14:textId="5E002569" w:rsidR="00ED4259" w:rsidRPr="00C075FB" w:rsidRDefault="00047458" w:rsidP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2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651C7F4" w14:textId="6475238B" w:rsidR="00ED4259" w:rsidRPr="00C075FB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C075FB">
              <w:rPr>
                <w:rFonts w:asciiTheme="minorHAnsi" w:hAnsiTheme="minorHAnsi"/>
                <w:sz w:val="22"/>
                <w:szCs w:val="22"/>
              </w:rPr>
              <w:t>Percent Change Y-O-Y</w:t>
            </w:r>
          </w:p>
        </w:tc>
        <w:tc>
          <w:tcPr>
            <w:tcW w:w="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A709F28" w14:textId="77777777" w:rsidR="00ED4259" w:rsidRPr="003562D1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Percent Change M-O-M</w:t>
            </w:r>
          </w:p>
        </w:tc>
      </w:tr>
      <w:tr w:rsidR="00ED4259" w:rsidRPr="00744555" w14:paraId="333BB085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F0E54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an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66F67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CB00A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DAA3F8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28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29D4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51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8E6B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294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8800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84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D58E" w14:textId="3616872A" w:rsidR="00ED4259" w:rsidRDefault="00ED4259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A1568" w14:textId="3303D117" w:rsidR="00ED4259" w:rsidRPr="00744555" w:rsidRDefault="00ED4259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-13</w:t>
            </w: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1379" w14:textId="101D1E76" w:rsidR="00ED4259" w:rsidRPr="00744555" w:rsidRDefault="00202D3E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-2</w:t>
            </w:r>
            <w:r w:rsidR="00ED4259"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%</w:t>
            </w:r>
          </w:p>
        </w:tc>
      </w:tr>
      <w:tr w:rsidR="00ED4259" w:rsidRPr="00744555" w14:paraId="72078806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FB49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Feb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5D186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0ABA" w14:textId="77777777" w:rsidR="00ED4259" w:rsidRPr="00EA74F9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C3D9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3904B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744555">
              <w:rPr>
                <w:rFonts w:asciiTheme="minorHAnsi" w:eastAsiaTheme="minorEastAsia" w:hAnsiTheme="minorHAnsi" w:cs="Calibri"/>
                <w:color w:val="000000"/>
                <w:sz w:val="22"/>
                <w:szCs w:val="22"/>
                <w:lang w:eastAsia="zh-CN"/>
              </w:rPr>
              <w:t>46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5336D5" w14:textId="77777777" w:rsidR="00ED4259" w:rsidRPr="000221BB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</w:rPr>
            </w:pPr>
            <w:r w:rsidRPr="000221BB">
              <w:rPr>
                <w:rFonts w:asciiTheme="minorHAnsi" w:hAnsiTheme="minorHAnsi" w:cs="Calibri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B5BF3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C3AFC" w14:textId="64120F23" w:rsidR="00ED4259" w:rsidRPr="00466701" w:rsidRDefault="005716F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3598F" w14:textId="1FC4122C" w:rsidR="00ED4259" w:rsidRPr="00466701" w:rsidRDefault="005716F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FAC73" w14:textId="003AB6A1" w:rsidR="00ED4259" w:rsidRPr="00466701" w:rsidRDefault="005716F3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3%</w:t>
            </w:r>
          </w:p>
        </w:tc>
      </w:tr>
      <w:tr w:rsidR="00ED4259" w:rsidRPr="00744555" w14:paraId="1E12A988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A3CA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r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2979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E73E" w14:textId="77777777" w:rsidR="00ED4259" w:rsidRPr="008B53AD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8F8A8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35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83BA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9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4F106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8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F42FB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3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1ABD2" w14:textId="4454FD13" w:rsidR="00ED4259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72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95BD2" w14:textId="3396166D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3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D44973" w14:textId="5CE3E786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3%</w:t>
            </w:r>
          </w:p>
        </w:tc>
      </w:tr>
      <w:tr w:rsidR="00ED4259" w:rsidRPr="00744555" w14:paraId="3612FC53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E7755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pr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0909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1861F" w14:textId="77777777" w:rsidR="00ED4259" w:rsidRPr="00941A92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7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0323A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283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BE06A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0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D0A11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7F38F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46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861D" w14:textId="05CED53B" w:rsidR="00ED4259" w:rsidRDefault="00BD44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7966F" w14:textId="3D0C581C" w:rsidR="00ED4259" w:rsidRPr="00744555" w:rsidRDefault="00BD44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20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2DFDE" w14:textId="5C595D1D" w:rsidR="00ED4259" w:rsidRPr="00744555" w:rsidRDefault="00BD44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4%</w:t>
            </w:r>
          </w:p>
        </w:tc>
      </w:tr>
      <w:tr w:rsidR="00ED4259" w:rsidRPr="00744555" w14:paraId="3343940E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6CA3B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y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2678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AA9BA" w14:textId="77777777" w:rsidR="00ED4259" w:rsidRPr="00701653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7E202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33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390D8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0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F875CE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6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C1051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4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62F5" w14:textId="610FECAB" w:rsidR="00ED4259" w:rsidRDefault="002774F7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9ABAE8" w14:textId="3C63322E" w:rsidR="00ED4259" w:rsidRPr="00744555" w:rsidRDefault="002774F7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18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13B0E" w14:textId="52E6BF8D" w:rsidR="00ED4259" w:rsidRPr="00744555" w:rsidRDefault="002774F7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4%</w:t>
            </w:r>
          </w:p>
        </w:tc>
      </w:tr>
      <w:tr w:rsidR="00ED4259" w:rsidRPr="00744555" w14:paraId="662F62BA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39C4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n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E4E1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06E0B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FA81D3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34FB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40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63E67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4D938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1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E535" w14:textId="178CF52D" w:rsidR="00ED4259" w:rsidRDefault="007111E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E3772" w14:textId="706253E5" w:rsidR="00ED4259" w:rsidRPr="00744555" w:rsidRDefault="007111E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53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2053A" w14:textId="421D3467" w:rsidR="00ED4259" w:rsidRPr="00744555" w:rsidRDefault="007111EB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0%</w:t>
            </w:r>
          </w:p>
        </w:tc>
      </w:tr>
      <w:tr w:rsidR="00ED4259" w:rsidRPr="00FA3821" w14:paraId="132E5EC6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B5F8C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l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3919B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5A580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AF033" w14:textId="77777777" w:rsidR="00ED4259" w:rsidRPr="00DA6A4A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DA00E" w14:textId="77777777" w:rsidR="00ED4259" w:rsidRPr="000A6FC2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21685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66D98F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2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3CE5D6" w14:textId="1CC91E9B" w:rsidR="00ED4259" w:rsidRDefault="006A0F2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3B53CB5" w14:textId="0FC9D68C" w:rsidR="00ED4259" w:rsidRPr="000A6FC2" w:rsidRDefault="006A0F2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1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AE6CC09" w14:textId="7F8BB448" w:rsidR="00ED4259" w:rsidRPr="000A6FC2" w:rsidRDefault="006A0F2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-11%</w:t>
            </w:r>
          </w:p>
        </w:tc>
      </w:tr>
      <w:tr w:rsidR="00ED4259" w:rsidRPr="00FA3821" w14:paraId="7B2F054D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67BD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ug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21AE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BC6B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653527" w14:textId="77777777" w:rsidR="00ED4259" w:rsidRPr="00FD3691" w:rsidRDefault="00ED4259" w:rsidP="00BB176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502AB" w14:textId="77777777" w:rsidR="00ED4259" w:rsidRPr="00653854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42A5F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2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A4697" w14:textId="7777777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33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60205" w14:textId="7F48D17E" w:rsidR="00ED4259" w:rsidRDefault="000500C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30505" w14:textId="3A1987A2" w:rsidR="00ED4259" w:rsidRPr="00653854" w:rsidRDefault="000500C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3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45573" w14:textId="28A167EB" w:rsidR="00ED4259" w:rsidRPr="00653854" w:rsidRDefault="000500CA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%</w:t>
            </w:r>
          </w:p>
        </w:tc>
      </w:tr>
      <w:tr w:rsidR="00ED4259" w:rsidRPr="00FA3821" w14:paraId="295F4454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B43B9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Sep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A42C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EFCB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3A2759" w14:textId="77777777" w:rsidR="00ED4259" w:rsidRPr="00C00BFC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44AB0" w14:textId="77777777" w:rsidR="00ED4259" w:rsidRPr="002A2F15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2151C" w14:textId="77777777" w:rsidR="00ED4259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09E7B" w14:textId="4BC2C41A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6B53" w14:textId="14B96467" w:rsidR="00ED4259" w:rsidRDefault="00801ED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3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C76D9" w14:textId="46FF46BF" w:rsidR="00ED4259" w:rsidRPr="002A2F15" w:rsidRDefault="00801ED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7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85C72" w14:textId="0FC852CA" w:rsidR="00ED4259" w:rsidRPr="002A2F15" w:rsidRDefault="00801ED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7%</w:t>
            </w:r>
          </w:p>
        </w:tc>
      </w:tr>
      <w:tr w:rsidR="003349CE" w:rsidRPr="00FA3821" w14:paraId="2270809E" w14:textId="77777777" w:rsidTr="000F2426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D05DC" w14:textId="77777777" w:rsidR="003349CE" w:rsidRPr="00057861" w:rsidRDefault="003349CE" w:rsidP="003349CE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Oct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FEDD2" w14:textId="77777777" w:rsidR="003349CE" w:rsidRPr="00057861" w:rsidRDefault="003349CE" w:rsidP="003349CE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86D9" w14:textId="77777777" w:rsidR="003349CE" w:rsidRPr="00465EDF" w:rsidRDefault="003349CE" w:rsidP="003349CE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3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932E3" w14:textId="77777777" w:rsidR="003349CE" w:rsidRPr="007E6CC9" w:rsidRDefault="003349CE" w:rsidP="003349CE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3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1F246" w14:textId="77777777" w:rsidR="003349CE" w:rsidRPr="000208BB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85007" w14:textId="77777777" w:rsidR="003349CE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30C43" w14:textId="4BD0864A" w:rsidR="003349CE" w:rsidRPr="00643D87" w:rsidRDefault="003349CE" w:rsidP="003349C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65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E236D" w14:textId="32392033" w:rsidR="003349CE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0F2426">
              <w:rPr>
                <w:rFonts w:ascii="Calibri" w:hAnsi="Calibri"/>
                <w:color w:val="000000"/>
                <w:sz w:val="22"/>
                <w:szCs w:val="22"/>
              </w:rPr>
              <w:t>34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9A3997" w14:textId="54950B8F" w:rsidR="003349CE" w:rsidRPr="000208BB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0F2426">
              <w:rPr>
                <w:rFonts w:ascii="Calibri" w:hAnsi="Calibri"/>
                <w:color w:val="000000"/>
                <w:sz w:val="22"/>
                <w:szCs w:val="22"/>
              </w:rPr>
              <w:t>32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001C3" w14:textId="74E94E47" w:rsidR="003349CE" w:rsidRPr="000208BB" w:rsidRDefault="003349CE" w:rsidP="003349C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0F2426">
              <w:rPr>
                <w:rFonts w:ascii="Calibri" w:hAnsi="Calibri"/>
                <w:color w:val="000000"/>
                <w:sz w:val="22"/>
                <w:szCs w:val="22"/>
              </w:rPr>
              <w:t>5%</w:t>
            </w:r>
          </w:p>
        </w:tc>
      </w:tr>
      <w:tr w:rsidR="008A3369" w:rsidRPr="00FA3821" w14:paraId="0422BF4F" w14:textId="77777777" w:rsidTr="00344EAD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2F1A8" w14:textId="77777777" w:rsidR="008A3369" w:rsidRPr="00057861" w:rsidRDefault="008A3369" w:rsidP="008A3369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Nov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2442" w14:textId="77777777" w:rsidR="008A3369" w:rsidRPr="00057861" w:rsidRDefault="008A3369" w:rsidP="008A3369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CD78" w14:textId="77777777" w:rsidR="008A3369" w:rsidRPr="00465EDF" w:rsidRDefault="008A3369" w:rsidP="008A3369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6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E75819" w14:textId="77777777" w:rsidR="008A3369" w:rsidRPr="005653B4" w:rsidRDefault="008A3369" w:rsidP="008A3369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B994F" w14:textId="77777777" w:rsidR="008A3369" w:rsidRPr="00E46516" w:rsidRDefault="008A3369" w:rsidP="008A336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570EB" w14:textId="77777777" w:rsidR="008A3369" w:rsidRDefault="008A3369" w:rsidP="008A336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3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9E613" w14:textId="0FEC50F2" w:rsidR="008A3369" w:rsidRPr="00643D87" w:rsidRDefault="008A3369" w:rsidP="008A336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71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6FC09E" w14:textId="62906B04" w:rsidR="008A3369" w:rsidRDefault="008A3369" w:rsidP="008A336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59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2C46BD" w14:textId="59665D28" w:rsidR="008A3369" w:rsidRPr="00E46516" w:rsidRDefault="008A3369" w:rsidP="008A336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69%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A28059" w14:textId="4710A62A" w:rsidR="008A3369" w:rsidRPr="00E46516" w:rsidRDefault="008A3369" w:rsidP="008A336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2%</w:t>
            </w:r>
          </w:p>
        </w:tc>
      </w:tr>
      <w:tr w:rsidR="00ED4259" w:rsidRPr="00FA3821" w14:paraId="25CE5214" w14:textId="77777777" w:rsidTr="00ED4259">
        <w:trPr>
          <w:trHeight w:val="300"/>
          <w:jc w:val="center"/>
        </w:trPr>
        <w:tc>
          <w:tcPr>
            <w:tcW w:w="7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1FF88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Dec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556B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C728" w14:textId="77777777" w:rsidR="00ED4259" w:rsidRPr="00465EDF" w:rsidRDefault="00ED4259" w:rsidP="00BB176F">
            <w:pPr>
              <w:jc w:val="center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72344E" w14:textId="77777777" w:rsidR="00ED4259" w:rsidRPr="00705164" w:rsidRDefault="00ED4259" w:rsidP="00BB176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D6807" w14:textId="77777777" w:rsidR="00ED4259" w:rsidRPr="00705164" w:rsidRDefault="00ED4259" w:rsidP="00BB176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CD0A0" w14:textId="77777777" w:rsidR="00ED4259" w:rsidRPr="00A12EC0" w:rsidRDefault="00ED4259" w:rsidP="00BB176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12EC0">
              <w:rPr>
                <w:rFonts w:ascii="Calibri" w:hAnsi="Calibri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C5C2B" w14:textId="3338A647" w:rsidR="00ED4259" w:rsidRPr="00643D87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50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1F396" w14:textId="77777777" w:rsidR="00ED4259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68D9DB" w14:textId="1733A313" w:rsidR="00ED4259" w:rsidRPr="00A12EC0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A6054" w14:textId="6688550C" w:rsidR="00ED4259" w:rsidRPr="00A12EC0" w:rsidRDefault="00ED4259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</w:tbl>
    <w:p w14:paraId="772FA1C1" w14:textId="77777777" w:rsidR="00002D22" w:rsidRDefault="00002D22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795D56CE" w14:textId="77777777" w:rsidR="00002D22" w:rsidRDefault="00002D22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0CD81A0B" w14:textId="1C7245BD" w:rsidR="00002D22" w:rsidRDefault="008A3369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noProof/>
          <w:sz w:val="22"/>
          <w:szCs w:val="22"/>
          <w:lang w:val="en-CA" w:eastAsia="en-CA"/>
        </w:rPr>
        <w:drawing>
          <wp:inline distT="0" distB="0" distL="0" distR="0" wp14:anchorId="28908C4C" wp14:editId="074D6516">
            <wp:extent cx="5304155" cy="38227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382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BDF8D" w14:textId="77777777" w:rsidR="00002D22" w:rsidRDefault="00002D22" w:rsidP="00002D22">
      <w:pPr>
        <w:jc w:val="center"/>
      </w:pPr>
    </w:p>
    <w:p w14:paraId="1A6C0FF9" w14:textId="77777777" w:rsidR="00002D22" w:rsidRDefault="00002D22" w:rsidP="00002D22">
      <w:pPr>
        <w:jc w:val="center"/>
      </w:pPr>
      <w:r>
        <w:br w:type="page"/>
      </w:r>
    </w:p>
    <w:p w14:paraId="3EAD7E93" w14:textId="3771E37E" w:rsidR="00002D22" w:rsidRDefault="00F73BCD" w:rsidP="00002D22">
      <w:pPr>
        <w:jc w:val="center"/>
      </w:pPr>
      <w:r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lastRenderedPageBreak/>
        <w:t>Loadlink</w:t>
      </w:r>
      <w:r w:rsidR="00002D22" w:rsidRPr="00FA382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 xml:space="preserve"> Canadian Spot Market </w:t>
      </w:r>
      <w:r w:rsidR="00002D22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Truck</w:t>
      </w:r>
      <w:r w:rsidR="00002D22" w:rsidRPr="00FA382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 xml:space="preserve"> Index </w:t>
      </w:r>
      <w:r w:rsidR="00703401">
        <w:rPr>
          <w:rFonts w:ascii="Calibri" w:hAnsi="Calibri" w:cs="Calibri"/>
          <w:b/>
          <w:bCs/>
          <w:color w:val="000000"/>
          <w:sz w:val="22"/>
          <w:szCs w:val="22"/>
          <w:lang w:val="en-CA" w:eastAsia="en-CA"/>
        </w:rPr>
        <w:t>2015 - 2021</w:t>
      </w:r>
    </w:p>
    <w:tbl>
      <w:tblPr>
        <w:tblW w:w="8539" w:type="dxa"/>
        <w:jc w:val="center"/>
        <w:tblLayout w:type="fixed"/>
        <w:tblLook w:val="04A0" w:firstRow="1" w:lastRow="0" w:firstColumn="1" w:lastColumn="0" w:noHBand="0" w:noVBand="1"/>
      </w:tblPr>
      <w:tblGrid>
        <w:gridCol w:w="767"/>
        <w:gridCol w:w="767"/>
        <w:gridCol w:w="767"/>
        <w:gridCol w:w="767"/>
        <w:gridCol w:w="767"/>
        <w:gridCol w:w="767"/>
        <w:gridCol w:w="772"/>
        <w:gridCol w:w="1111"/>
        <w:gridCol w:w="1111"/>
        <w:gridCol w:w="943"/>
      </w:tblGrid>
      <w:tr w:rsidR="00ED4259" w:rsidRPr="00FA3821" w14:paraId="63D1694B" w14:textId="77777777" w:rsidTr="00ED4259">
        <w:trPr>
          <w:trHeight w:val="1020"/>
          <w:jc w:val="center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0DDB34F" w14:textId="77777777" w:rsidR="00ED4259" w:rsidRPr="00057861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FE03AF4" w14:textId="77777777" w:rsidR="00ED4259" w:rsidRPr="001E767F" w:rsidRDefault="00ED4259" w:rsidP="00761538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842609A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2580FC77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60623945" w14:textId="77777777" w:rsidR="00ED4259" w:rsidRPr="001E767F" w:rsidRDefault="00ED4259" w:rsidP="00761538">
            <w:pPr>
              <w:jc w:val="center"/>
              <w:rPr>
                <w:rFonts w:asciiTheme="minorHAnsi" w:hAnsiTheme="minorHAnsi"/>
                <w:lang w:val="fr-CA"/>
              </w:rPr>
            </w:pPr>
            <w:r w:rsidRPr="001E767F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333BF651" w14:textId="77777777" w:rsidR="00ED4259" w:rsidRPr="009164FC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  <w:lang w:val="fr-CA"/>
              </w:rPr>
            </w:pPr>
            <w:r>
              <w:rPr>
                <w:rFonts w:asciiTheme="minorHAnsi" w:hAnsiTheme="minorHAnsi"/>
                <w:sz w:val="22"/>
                <w:szCs w:val="22"/>
                <w:lang w:val="fr-CA"/>
              </w:rPr>
              <w:t>201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1E654AA2" w14:textId="77777777" w:rsidR="00ED4259" w:rsidRPr="009164FC" w:rsidRDefault="00ED4259" w:rsidP="00761538">
            <w:pPr>
              <w:jc w:val="center"/>
              <w:rPr>
                <w:rFonts w:asciiTheme="minorHAnsi" w:hAnsiTheme="minorHAnsi"/>
                <w:sz w:val="22"/>
                <w:szCs w:val="22"/>
                <w:lang w:val="fr-CA"/>
              </w:rPr>
            </w:pPr>
            <w:r>
              <w:rPr>
                <w:rFonts w:asciiTheme="minorHAnsi" w:hAnsiTheme="minorHAnsi"/>
                <w:sz w:val="22"/>
                <w:szCs w:val="22"/>
                <w:lang w:val="fr-CA"/>
              </w:rPr>
              <w:t>2020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157EE9BB" w14:textId="1BB9B857" w:rsidR="00ED4259" w:rsidRPr="009164FC" w:rsidRDefault="00ED4259" w:rsidP="00ED4259">
            <w:pPr>
              <w:jc w:val="center"/>
              <w:rPr>
                <w:rFonts w:asciiTheme="minorHAnsi" w:hAnsiTheme="minorHAnsi"/>
                <w:sz w:val="22"/>
                <w:szCs w:val="22"/>
                <w:lang w:val="fr-CA"/>
              </w:rPr>
            </w:pPr>
            <w:r>
              <w:rPr>
                <w:rFonts w:asciiTheme="minorHAnsi" w:hAnsiTheme="minorHAnsi"/>
                <w:sz w:val="22"/>
                <w:szCs w:val="22"/>
                <w:lang w:val="fr-CA"/>
              </w:rPr>
              <w:t>202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EECEE16" w14:textId="7CB70D1C" w:rsidR="00ED4259" w:rsidRDefault="00ED4259" w:rsidP="00761538">
            <w:pPr>
              <w:jc w:val="center"/>
              <w:rPr>
                <w:rFonts w:asciiTheme="minorHAnsi" w:hAnsiTheme="minorHAnsi"/>
                <w:lang w:val="fr-CA"/>
              </w:rPr>
            </w:pPr>
            <w:r w:rsidRPr="009164FC">
              <w:rPr>
                <w:rFonts w:asciiTheme="minorHAnsi" w:hAnsiTheme="minorHAnsi"/>
                <w:sz w:val="22"/>
                <w:szCs w:val="22"/>
                <w:lang w:val="fr-CA"/>
              </w:rPr>
              <w:t xml:space="preserve">Percent Change </w:t>
            </w:r>
          </w:p>
          <w:p w14:paraId="52769589" w14:textId="77777777" w:rsidR="00ED4259" w:rsidRPr="009164FC" w:rsidRDefault="00ED4259" w:rsidP="00761538">
            <w:pPr>
              <w:jc w:val="center"/>
              <w:rPr>
                <w:rFonts w:asciiTheme="minorHAnsi" w:hAnsiTheme="minorHAnsi"/>
                <w:lang w:val="fr-CA"/>
              </w:rPr>
            </w:pPr>
            <w:r w:rsidRPr="009164FC">
              <w:rPr>
                <w:rFonts w:asciiTheme="minorHAnsi" w:hAnsiTheme="minorHAnsi"/>
                <w:sz w:val="22"/>
                <w:szCs w:val="22"/>
                <w:lang w:val="fr-CA"/>
              </w:rPr>
              <w:t>Y-O-Y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A5396EA" w14:textId="77777777" w:rsidR="00ED4259" w:rsidRPr="00E46DE6" w:rsidRDefault="00ED4259" w:rsidP="00761538">
            <w:pPr>
              <w:jc w:val="center"/>
              <w:rPr>
                <w:rFonts w:asciiTheme="minorHAnsi" w:hAnsiTheme="minorHAnsi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Percent Change M-O-M</w:t>
            </w:r>
          </w:p>
        </w:tc>
      </w:tr>
      <w:tr w:rsidR="00ED4259" w:rsidRPr="003562D1" w14:paraId="036CB34A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C15DBA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an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D2B122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222F1" w14:textId="77777777" w:rsidR="00ED4259" w:rsidRPr="00744555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sz w:val="22"/>
                <w:szCs w:val="22"/>
                <w:lang w:val="en-CA" w:eastAsia="en-CA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C635D3B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C6691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9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A31E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7296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0186" w14:textId="10E1F61E" w:rsidR="00ED4259" w:rsidRDefault="00ED425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DE9A5" w14:textId="39143257" w:rsidR="00ED4259" w:rsidRPr="00744555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4</w:t>
            </w:r>
            <w:r w:rsidRPr="00744555">
              <w:rPr>
                <w:rFonts w:asciiTheme="minorHAnsi" w:hAnsiTheme="minorHAnsi"/>
                <w:color w:val="000000"/>
                <w:sz w:val="22"/>
                <w:szCs w:val="22"/>
              </w:rPr>
              <w:t>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909E1" w14:textId="5417A272" w:rsidR="00ED4259" w:rsidRPr="00744555" w:rsidRDefault="00ED425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6</w:t>
            </w:r>
            <w:r w:rsidRPr="00744555">
              <w:rPr>
                <w:rFonts w:asciiTheme="minorHAnsi" w:hAnsiTheme="minorHAnsi"/>
                <w:color w:val="000000"/>
                <w:sz w:val="22"/>
                <w:szCs w:val="22"/>
              </w:rPr>
              <w:t>%</w:t>
            </w:r>
          </w:p>
        </w:tc>
      </w:tr>
      <w:tr w:rsidR="00ED4259" w:rsidRPr="00FA3821" w14:paraId="478FA9DE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6DA59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Feb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57D24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1E8A8D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5E6BE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1BE3F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eastAsiaTheme="minorEastAsia" w:hAnsiTheme="minorHAnsi" w:cs="Calibri"/>
                <w:color w:val="000000"/>
                <w:sz w:val="22"/>
                <w:szCs w:val="22"/>
                <w:lang w:eastAsia="zh-CN"/>
              </w:rPr>
              <w:t>9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CC5735" w14:textId="77777777" w:rsidR="00ED4259" w:rsidRPr="00744555" w:rsidRDefault="00ED4259" w:rsidP="00BB176F">
            <w:pPr>
              <w:jc w:val="center"/>
              <w:rPr>
                <w:rFonts w:asciiTheme="minorHAnsi" w:eastAsiaTheme="minorEastAsia" w:hAnsiTheme="minorHAnsi"/>
                <w:sz w:val="22"/>
                <w:szCs w:val="22"/>
                <w:lang w:eastAsia="zh-CN"/>
              </w:rPr>
            </w:pPr>
            <w:r>
              <w:rPr>
                <w:rFonts w:asciiTheme="minorHAnsi" w:eastAsiaTheme="minorEastAsia" w:hAnsiTheme="minorHAnsi"/>
                <w:sz w:val="22"/>
                <w:szCs w:val="22"/>
                <w:lang w:eastAsia="zh-CN"/>
              </w:rPr>
              <w:t>14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A6605" w14:textId="77777777" w:rsidR="00ED4259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E63B" w14:textId="2D4727B9" w:rsidR="00ED4259" w:rsidRPr="00466701" w:rsidRDefault="005716F3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89884" w14:textId="2B77AD58" w:rsidR="00ED4259" w:rsidRPr="00466701" w:rsidRDefault="005716F3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8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003D4" w14:textId="5E0EC33C" w:rsidR="00ED4259" w:rsidRPr="00466701" w:rsidRDefault="005716F3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0%</w:t>
            </w:r>
          </w:p>
        </w:tc>
      </w:tr>
      <w:tr w:rsidR="00ED4259" w:rsidRPr="00FA3821" w14:paraId="4F63DF53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7478EC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r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DC083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F285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2ABD9D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8F233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050EA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CF84D" w14:textId="77777777" w:rsidR="00ED4259" w:rsidRDefault="00ED425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A2E05" w14:textId="2EE0BB10" w:rsidR="00ED4259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E83E6" w14:textId="740C2424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71E57" w14:textId="130AB258" w:rsidR="00ED4259" w:rsidRPr="00744555" w:rsidRDefault="001613D2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%</w:t>
            </w:r>
          </w:p>
        </w:tc>
      </w:tr>
      <w:tr w:rsidR="00ED4259" w:rsidRPr="00FA3821" w14:paraId="35774059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7B4666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pr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91FEC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A9AB8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E5399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9C463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FDF75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C6F01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A908A" w14:textId="1CC2D4A9" w:rsidR="00ED4259" w:rsidRDefault="00BD446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B81F5" w14:textId="34E5F89B" w:rsidR="00ED4259" w:rsidRPr="00744555" w:rsidRDefault="00BD446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572F1" w14:textId="3C5FDBFE" w:rsidR="00ED4259" w:rsidRPr="00744555" w:rsidRDefault="00BD446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9439D8" w14:paraId="2BE23E59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C6409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May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E1922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70B9D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354CFE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786A4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54F74D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027E1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4DBB5" w14:textId="4B2C9B87" w:rsidR="00ED4259" w:rsidRDefault="002774F7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6B395" w14:textId="787D2852" w:rsidR="00ED4259" w:rsidRPr="00744555" w:rsidRDefault="002774F7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45AF4" w14:textId="37958FB9" w:rsidR="00ED4259" w:rsidRPr="00744555" w:rsidRDefault="002774F7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FA3821" w14:paraId="3A7368D1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7EB1FA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n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CE78B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B9F1A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70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39FF4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C490E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B69D7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82915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6DB3" w14:textId="4F158B20" w:rsidR="00ED4259" w:rsidRDefault="007111EB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CEB83" w14:textId="45DEE043" w:rsidR="00ED4259" w:rsidRPr="00744555" w:rsidRDefault="007111EB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7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3D51C" w14:textId="3E2242DD" w:rsidR="00ED4259" w:rsidRPr="00744555" w:rsidRDefault="007111EB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FA3821" w14:paraId="126BB9D2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8E500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Jul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02960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0465B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2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7DBEA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C6517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F0F53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3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BD98A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6F825E" w14:textId="35E9335A" w:rsidR="00ED4259" w:rsidRDefault="006A0F2C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955CAD" w14:textId="695BD53F" w:rsidR="00ED4259" w:rsidRPr="00744555" w:rsidRDefault="006A0F2C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6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D110EA5" w14:textId="37868BF5" w:rsidR="00ED4259" w:rsidRPr="00744555" w:rsidRDefault="006A0F2C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%</w:t>
            </w:r>
          </w:p>
        </w:tc>
      </w:tr>
      <w:tr w:rsidR="00ED4259" w:rsidRPr="00FA3821" w14:paraId="06661342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C45F44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Aug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30F4F4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1FB5F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85575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4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44054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7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4B84C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AF1705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39ED" w14:textId="289C380D" w:rsidR="00ED4259" w:rsidRDefault="000500CA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30BBB" w14:textId="11536C65" w:rsidR="00ED4259" w:rsidRPr="00744555" w:rsidRDefault="000500CA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4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5FADF" w14:textId="598D901C" w:rsidR="00ED4259" w:rsidRPr="00744555" w:rsidRDefault="000500CA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%</w:t>
            </w:r>
          </w:p>
        </w:tc>
      </w:tr>
      <w:tr w:rsidR="00ED4259" w:rsidRPr="00FA3821" w14:paraId="74896FA0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D8114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Sep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4F421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64AF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A6A952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A5C1F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5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CE6FB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5FD3B" w14:textId="29A9D300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24DE0" w14:textId="74719BA8" w:rsidR="00ED4259" w:rsidRDefault="00801ED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0964D" w14:textId="11E276F7" w:rsidR="00ED4259" w:rsidRPr="00744555" w:rsidRDefault="00801ED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4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E7F4" w14:textId="274CD5A9" w:rsidR="00ED4259" w:rsidRPr="00744555" w:rsidRDefault="00801ED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-5%</w:t>
            </w:r>
          </w:p>
        </w:tc>
      </w:tr>
      <w:tr w:rsidR="003349CE" w:rsidRPr="00FA3821" w14:paraId="22C58768" w14:textId="77777777" w:rsidTr="000F2426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C5438" w14:textId="77777777" w:rsidR="003349CE" w:rsidRPr="00057861" w:rsidRDefault="003349CE" w:rsidP="003349CE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Oct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1135A4" w14:textId="77777777" w:rsidR="003349CE" w:rsidRPr="00057861" w:rsidRDefault="003349CE" w:rsidP="003349CE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39AC8" w14:textId="77777777" w:rsidR="003349CE" w:rsidRPr="00744555" w:rsidRDefault="003349CE" w:rsidP="003349CE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5F26E" w14:textId="77777777" w:rsidR="003349CE" w:rsidRPr="00744555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21E88" w14:textId="77777777" w:rsidR="003349CE" w:rsidRPr="00744555" w:rsidDel="00E07910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2690" w14:textId="77777777" w:rsidR="003349CE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065660" w14:textId="425AA27B" w:rsidR="003349CE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D075" w14:textId="20831364" w:rsidR="003349CE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0F2426">
              <w:rPr>
                <w:rFonts w:asciiTheme="minorHAnsi" w:hAnsiTheme="minorHAnsi"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2C8893" w14:textId="5F8B9454" w:rsidR="003349CE" w:rsidRPr="00744555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0F2426">
              <w:rPr>
                <w:rFonts w:asciiTheme="minorHAnsi" w:hAnsiTheme="minorHAnsi"/>
                <w:color w:val="000000"/>
                <w:sz w:val="22"/>
                <w:szCs w:val="22"/>
              </w:rPr>
              <w:t>-4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80583A" w14:textId="08C652C7" w:rsidR="003349CE" w:rsidRPr="00744555" w:rsidRDefault="003349CE" w:rsidP="003349CE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0F2426">
              <w:rPr>
                <w:rFonts w:asciiTheme="minorHAnsi" w:hAnsiTheme="minorHAnsi"/>
                <w:color w:val="000000"/>
                <w:sz w:val="22"/>
                <w:szCs w:val="22"/>
              </w:rPr>
              <w:t>-5%</w:t>
            </w:r>
          </w:p>
        </w:tc>
      </w:tr>
      <w:tr w:rsidR="008A3369" w:rsidRPr="00FA3821" w14:paraId="767F890F" w14:textId="77777777" w:rsidTr="00344EAD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E86E8F" w14:textId="77777777" w:rsidR="008A3369" w:rsidRPr="00057861" w:rsidRDefault="008A3369" w:rsidP="008A3369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Nov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C9E51" w14:textId="77777777" w:rsidR="008A3369" w:rsidRPr="00057861" w:rsidRDefault="008A3369" w:rsidP="008A3369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26810" w14:textId="77777777" w:rsidR="008A3369" w:rsidRPr="00744555" w:rsidRDefault="008A3369" w:rsidP="008A3369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AEF119" w14:textId="77777777" w:rsidR="008A3369" w:rsidRPr="00744555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42A45" w14:textId="77777777" w:rsidR="008A3369" w:rsidRPr="00744555" w:rsidDel="00E07910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79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658E9" w14:textId="77777777" w:rsidR="008A3369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D8CD4" w14:textId="1A340D21" w:rsidR="008A3369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26249A" w14:textId="50C4A8EE" w:rsidR="008A3369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084F9" w14:textId="23919D03" w:rsidR="008A3369" w:rsidRPr="00744555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%</w:t>
            </w: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4A03C6" w14:textId="24413ACF" w:rsidR="008A3369" w:rsidRPr="00744555" w:rsidRDefault="008A3369" w:rsidP="008A3369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-1%</w:t>
            </w:r>
          </w:p>
        </w:tc>
      </w:tr>
      <w:tr w:rsidR="00ED4259" w:rsidRPr="00FA3821" w14:paraId="63EB342B" w14:textId="77777777" w:rsidTr="00ED4259">
        <w:trPr>
          <w:trHeight w:val="300"/>
          <w:jc w:val="center"/>
        </w:trPr>
        <w:tc>
          <w:tcPr>
            <w:tcW w:w="7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BA0541" w14:textId="77777777" w:rsidR="00ED4259" w:rsidRPr="00057861" w:rsidRDefault="00ED4259" w:rsidP="00761538">
            <w:pPr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 w:rsidRPr="00057861">
              <w:rPr>
                <w:rFonts w:asciiTheme="minorHAnsi" w:hAnsiTheme="minorHAnsi"/>
                <w:sz w:val="22"/>
                <w:szCs w:val="22"/>
              </w:rPr>
              <w:t>Dec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0ADFD" w14:textId="77777777" w:rsidR="00ED4259" w:rsidRPr="00057861" w:rsidRDefault="00ED4259" w:rsidP="00BB176F">
            <w:pPr>
              <w:jc w:val="center"/>
              <w:rPr>
                <w:rFonts w:asciiTheme="minorHAnsi" w:hAnsiTheme="minorHAnsi" w:cs="Calibri"/>
                <w:color w:val="000000"/>
                <w:lang w:val="en-CA" w:eastAsia="en-C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FB660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C45730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44555">
              <w:rPr>
                <w:rFonts w:asciiTheme="minorHAnsi" w:hAnsiTheme="minorHAnsi" w:cs="Calibri"/>
                <w:color w:val="000000"/>
                <w:sz w:val="22"/>
                <w:szCs w:val="22"/>
              </w:rPr>
              <w:t>95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1D63A" w14:textId="77777777" w:rsidR="00ED4259" w:rsidRPr="00744555" w:rsidDel="00E07910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Calibri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70C6" w14:textId="77777777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71F96" w14:textId="4B61FB21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1402F" w14:textId="77777777" w:rsidR="00ED4259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3BE84" w14:textId="7E135C7D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0C610" w14:textId="03AC24FB" w:rsidR="00ED4259" w:rsidRPr="00744555" w:rsidRDefault="00ED4259" w:rsidP="00BB176F">
            <w:pPr>
              <w:jc w:val="center"/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513D4616" w14:textId="77777777" w:rsidR="00002D22" w:rsidRDefault="00002D22" w:rsidP="00002D22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36B6AC7C" w14:textId="77777777" w:rsidR="00002D22" w:rsidRDefault="00002D22" w:rsidP="00002D22">
      <w:pPr>
        <w:tabs>
          <w:tab w:val="left" w:pos="3870"/>
        </w:tabs>
      </w:pPr>
    </w:p>
    <w:p w14:paraId="1903D981" w14:textId="66EA2DD6" w:rsidR="00002D22" w:rsidRDefault="008A3369" w:rsidP="00002D22">
      <w:pPr>
        <w:tabs>
          <w:tab w:val="left" w:pos="3870"/>
        </w:tabs>
        <w:jc w:val="center"/>
      </w:pPr>
      <w:r>
        <w:rPr>
          <w:noProof/>
          <w:lang w:val="en-CA" w:eastAsia="en-CA"/>
        </w:rPr>
        <w:drawing>
          <wp:inline distT="0" distB="0" distL="0" distR="0" wp14:anchorId="2189C119" wp14:editId="22E8DA54">
            <wp:extent cx="5304155" cy="4194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419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BBF624" w14:textId="77777777" w:rsidR="00002D22" w:rsidRDefault="00002D22" w:rsidP="00B22511">
      <w:pPr>
        <w:tabs>
          <w:tab w:val="left" w:pos="387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1CDE9979" w14:textId="77777777" w:rsidR="00090277" w:rsidRDefault="00090277" w:rsidP="00306605">
      <w:pPr>
        <w:tabs>
          <w:tab w:val="left" w:pos="3870"/>
        </w:tabs>
      </w:pPr>
    </w:p>
    <w:sectPr w:rsidR="00090277" w:rsidSect="00B22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66" w:right="1152" w:bottom="187" w:left="1152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650F8" w14:textId="77777777" w:rsidR="00D96E56" w:rsidRDefault="00D96E56" w:rsidP="00632632">
      <w:r>
        <w:separator/>
      </w:r>
    </w:p>
  </w:endnote>
  <w:endnote w:type="continuationSeparator" w:id="0">
    <w:p w14:paraId="7A3823E0" w14:textId="77777777" w:rsidR="00D96E56" w:rsidRDefault="00D96E56" w:rsidP="00632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aavi">
    <w:altName w:val="Calibri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FF3026" w14:textId="77777777" w:rsidR="00344EAD" w:rsidRDefault="00344E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09380" w14:textId="77777777" w:rsidR="00344EAD" w:rsidRDefault="00344E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E9CBA" w14:textId="77777777" w:rsidR="00344EAD" w:rsidRDefault="00344E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FA4B2" w14:textId="77777777" w:rsidR="00D96E56" w:rsidRDefault="00D96E56" w:rsidP="00632632">
      <w:r>
        <w:separator/>
      </w:r>
    </w:p>
  </w:footnote>
  <w:footnote w:type="continuationSeparator" w:id="0">
    <w:p w14:paraId="305DBBB7" w14:textId="77777777" w:rsidR="00D96E56" w:rsidRDefault="00D96E56" w:rsidP="00632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29E339" w14:textId="77777777" w:rsidR="00344EAD" w:rsidRDefault="00344E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5071F" w14:textId="77777777" w:rsidR="00D42AE3" w:rsidRDefault="00D42AE3" w:rsidP="00B22511">
    <w:pPr>
      <w:ind w:left="-450" w:right="-342"/>
      <w:rPr>
        <w:rFonts w:ascii="Arial" w:hAnsi="Arial" w:cs="Arial"/>
        <w:b/>
        <w:color w:val="000000" w:themeColor="text2"/>
        <w:sz w:val="28"/>
        <w:szCs w:val="22"/>
      </w:rPr>
    </w:pPr>
  </w:p>
  <w:p w14:paraId="3CAF1989" w14:textId="77777777" w:rsidR="00D42AE3" w:rsidRPr="00F76856" w:rsidRDefault="00D42AE3" w:rsidP="00B22511">
    <w:pPr>
      <w:ind w:left="-450" w:right="234"/>
      <w:rPr>
        <w:rFonts w:ascii="Arial" w:hAnsi="Arial" w:cs="Arial"/>
        <w:b/>
        <w:color w:val="2E008B"/>
        <w:sz w:val="28"/>
        <w:szCs w:val="22"/>
      </w:rPr>
    </w:pPr>
  </w:p>
  <w:p w14:paraId="24737E7A" w14:textId="729F66AE" w:rsidR="00D42AE3" w:rsidRPr="00F76856" w:rsidRDefault="009E123C" w:rsidP="00F76856">
    <w:pPr>
      <w:ind w:right="234"/>
      <w:rPr>
        <w:rFonts w:ascii="Arial" w:hAnsi="Arial" w:cs="Arial"/>
        <w:b/>
        <w:color w:val="2E008B"/>
        <w:sz w:val="28"/>
        <w:szCs w:val="22"/>
      </w:rPr>
    </w:pPr>
    <w:r w:rsidRPr="00F76856">
      <w:rPr>
        <w:rFonts w:ascii="Arial" w:hAnsi="Arial" w:cs="Arial"/>
        <w:b/>
        <w:color w:val="2E008B"/>
        <w:sz w:val="28"/>
        <w:szCs w:val="22"/>
      </w:rPr>
      <w:t>Loadlink</w:t>
    </w:r>
    <w:r w:rsidR="00D42AE3" w:rsidRPr="00F76856">
      <w:rPr>
        <w:rFonts w:ascii="Arial" w:hAnsi="Arial" w:cs="Arial"/>
        <w:b/>
        <w:color w:val="2E008B"/>
        <w:sz w:val="28"/>
        <w:szCs w:val="22"/>
      </w:rPr>
      <w:t xml:space="preserve"> Canadian Freight Index –</w:t>
    </w:r>
    <w:r w:rsidR="00A51AB1">
      <w:rPr>
        <w:rFonts w:ascii="Arial" w:hAnsi="Arial" w:cs="Arial"/>
        <w:b/>
        <w:color w:val="2E008B"/>
        <w:sz w:val="28"/>
        <w:szCs w:val="22"/>
      </w:rPr>
      <w:t xml:space="preserve"> </w:t>
    </w:r>
    <w:bookmarkStart w:id="0" w:name="_GoBack"/>
    <w:r w:rsidR="008A3369">
      <w:rPr>
        <w:rFonts w:ascii="Arial" w:hAnsi="Arial" w:cs="Arial"/>
        <w:b/>
        <w:color w:val="2E008B"/>
        <w:sz w:val="28"/>
        <w:szCs w:val="22"/>
      </w:rPr>
      <w:t>November</w:t>
    </w:r>
    <w:r w:rsidR="008A3369">
      <w:rPr>
        <w:rFonts w:ascii="Arial" w:hAnsi="Arial" w:cs="Arial"/>
        <w:b/>
        <w:color w:val="2E008B"/>
        <w:sz w:val="28"/>
        <w:szCs w:val="22"/>
      </w:rPr>
      <w:t xml:space="preserve"> </w:t>
    </w:r>
    <w:bookmarkEnd w:id="0"/>
    <w:r w:rsidR="00AA35CA">
      <w:rPr>
        <w:rFonts w:ascii="Arial" w:hAnsi="Arial" w:cs="Arial"/>
        <w:b/>
        <w:color w:val="2E008B"/>
        <w:sz w:val="28"/>
        <w:szCs w:val="22"/>
      </w:rPr>
      <w:t>2021</w:t>
    </w:r>
  </w:p>
  <w:p w14:paraId="7DC7E2C3" w14:textId="77777777" w:rsidR="00D42AE3" w:rsidRPr="00D00076" w:rsidRDefault="00F76856" w:rsidP="008E3EAD">
    <w:pPr>
      <w:pStyle w:val="BalloonText"/>
      <w:rPr>
        <w:color w:val="2E0095"/>
        <w:u w:val="single" w:color="2E0095"/>
      </w:rPr>
    </w:pPr>
    <w:r>
      <w:rPr>
        <w:noProof/>
        <w:color w:val="2E0095"/>
        <w:u w:val="single" w:color="2E0095"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E47842" wp14:editId="6AE637FE">
              <wp:simplePos x="0" y="0"/>
              <wp:positionH relativeFrom="column">
                <wp:posOffset>7033</wp:posOffset>
              </wp:positionH>
              <wp:positionV relativeFrom="paragraph">
                <wp:posOffset>138723</wp:posOffset>
              </wp:positionV>
              <wp:extent cx="6289431" cy="0"/>
              <wp:effectExtent l="0" t="0" r="3556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9431" cy="0"/>
                      </a:xfrm>
                      <a:prstGeom prst="line">
                        <a:avLst/>
                      </a:prstGeom>
                      <a:ln>
                        <a:solidFill>
                          <a:srgbClr val="97D7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1="http://schemas.microsoft.com/office/drawing/2015/9/8/chartex">
          <w:pict>
            <v:line w14:anchorId="724FBB52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10.9pt" to="495.8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" strokecolor="#97d700"/>
          </w:pict>
        </mc:Fallback>
      </mc:AlternateContent>
    </w:r>
  </w:p>
  <w:p w14:paraId="785347E0" w14:textId="77777777" w:rsidR="00D42AE3" w:rsidRDefault="00D42AE3" w:rsidP="00B22511">
    <w:pPr>
      <w:pStyle w:val="BalloonText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5817B" w14:textId="77777777" w:rsidR="00344EAD" w:rsidRDefault="00344E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E1714"/>
    <w:multiLevelType w:val="hybridMultilevel"/>
    <w:tmpl w:val="70DADCE8"/>
    <w:lvl w:ilvl="0" w:tplc="50C87148">
      <w:start w:val="1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E3A9D"/>
    <w:multiLevelType w:val="hybridMultilevel"/>
    <w:tmpl w:val="CCBCD1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37F18"/>
    <w:multiLevelType w:val="hybridMultilevel"/>
    <w:tmpl w:val="70E444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6C6D44"/>
    <w:multiLevelType w:val="hybridMultilevel"/>
    <w:tmpl w:val="4418BD7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BE688D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000000" w:themeColor="text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B6266B"/>
    <w:multiLevelType w:val="hybridMultilevel"/>
    <w:tmpl w:val="CD78FC1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B827ED"/>
    <w:multiLevelType w:val="hybridMultilevel"/>
    <w:tmpl w:val="5C826CE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8A374B"/>
    <w:multiLevelType w:val="hybridMultilevel"/>
    <w:tmpl w:val="CB8EA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D7F6E0E"/>
    <w:multiLevelType w:val="hybridMultilevel"/>
    <w:tmpl w:val="C1AA3DB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A0C08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46C8C" w:themeColor="accent3" w:themeShade="8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5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fr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activeWritingStyle w:appName="MSWord" w:lang="fr-CA" w:vendorID="64" w:dllVersion="131078" w:nlCheck="1" w:checkStyle="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rUwNjIysjQwNzdT0lEKTi0uzszPAykwqgUAWEkXaiwAAAA="/>
  </w:docVars>
  <w:rsids>
    <w:rsidRoot w:val="00CF4448"/>
    <w:rsid w:val="00002D22"/>
    <w:rsid w:val="000037BE"/>
    <w:rsid w:val="00005E35"/>
    <w:rsid w:val="00006C4C"/>
    <w:rsid w:val="00012708"/>
    <w:rsid w:val="000127D7"/>
    <w:rsid w:val="000171B3"/>
    <w:rsid w:val="000208BB"/>
    <w:rsid w:val="000221BB"/>
    <w:rsid w:val="00027482"/>
    <w:rsid w:val="000313BE"/>
    <w:rsid w:val="0003208C"/>
    <w:rsid w:val="0003210F"/>
    <w:rsid w:val="00034188"/>
    <w:rsid w:val="00034DBF"/>
    <w:rsid w:val="00035D37"/>
    <w:rsid w:val="0003707B"/>
    <w:rsid w:val="00037118"/>
    <w:rsid w:val="00040511"/>
    <w:rsid w:val="00041E98"/>
    <w:rsid w:val="000421C7"/>
    <w:rsid w:val="0004371B"/>
    <w:rsid w:val="0004598D"/>
    <w:rsid w:val="00047458"/>
    <w:rsid w:val="000500CA"/>
    <w:rsid w:val="00053DE0"/>
    <w:rsid w:val="00061658"/>
    <w:rsid w:val="00064CA1"/>
    <w:rsid w:val="00071064"/>
    <w:rsid w:val="00072A5A"/>
    <w:rsid w:val="00073E7F"/>
    <w:rsid w:val="00073F2B"/>
    <w:rsid w:val="00076276"/>
    <w:rsid w:val="0008286D"/>
    <w:rsid w:val="00090277"/>
    <w:rsid w:val="00090C9C"/>
    <w:rsid w:val="0009158B"/>
    <w:rsid w:val="000A114D"/>
    <w:rsid w:val="000A135C"/>
    <w:rsid w:val="000A1DEB"/>
    <w:rsid w:val="000A389A"/>
    <w:rsid w:val="000A63D6"/>
    <w:rsid w:val="000A6A0C"/>
    <w:rsid w:val="000A6FC2"/>
    <w:rsid w:val="000B7E97"/>
    <w:rsid w:val="000C0137"/>
    <w:rsid w:val="000C0541"/>
    <w:rsid w:val="000D085A"/>
    <w:rsid w:val="000D395F"/>
    <w:rsid w:val="000D5CF2"/>
    <w:rsid w:val="000F2426"/>
    <w:rsid w:val="000F2F58"/>
    <w:rsid w:val="000F5FF4"/>
    <w:rsid w:val="001044F5"/>
    <w:rsid w:val="00111858"/>
    <w:rsid w:val="00111908"/>
    <w:rsid w:val="00112898"/>
    <w:rsid w:val="00117A11"/>
    <w:rsid w:val="00120980"/>
    <w:rsid w:val="00122075"/>
    <w:rsid w:val="00124820"/>
    <w:rsid w:val="00125488"/>
    <w:rsid w:val="00127C95"/>
    <w:rsid w:val="00133D83"/>
    <w:rsid w:val="001428BF"/>
    <w:rsid w:val="0015350C"/>
    <w:rsid w:val="00155582"/>
    <w:rsid w:val="001555F7"/>
    <w:rsid w:val="00157165"/>
    <w:rsid w:val="001613D2"/>
    <w:rsid w:val="00162E92"/>
    <w:rsid w:val="00165184"/>
    <w:rsid w:val="00167F50"/>
    <w:rsid w:val="00171E86"/>
    <w:rsid w:val="00172992"/>
    <w:rsid w:val="001766FE"/>
    <w:rsid w:val="00177437"/>
    <w:rsid w:val="00183216"/>
    <w:rsid w:val="0018408C"/>
    <w:rsid w:val="001933FF"/>
    <w:rsid w:val="0019385D"/>
    <w:rsid w:val="001948C9"/>
    <w:rsid w:val="00196EE4"/>
    <w:rsid w:val="001A077B"/>
    <w:rsid w:val="001A0D23"/>
    <w:rsid w:val="001A1025"/>
    <w:rsid w:val="001A5820"/>
    <w:rsid w:val="001A6E57"/>
    <w:rsid w:val="001A7C84"/>
    <w:rsid w:val="001B06F1"/>
    <w:rsid w:val="001B22CB"/>
    <w:rsid w:val="001B303D"/>
    <w:rsid w:val="001C26F1"/>
    <w:rsid w:val="001C4F33"/>
    <w:rsid w:val="001C5948"/>
    <w:rsid w:val="001C7927"/>
    <w:rsid w:val="001D2208"/>
    <w:rsid w:val="001D713A"/>
    <w:rsid w:val="001E1347"/>
    <w:rsid w:val="001E429A"/>
    <w:rsid w:val="001E4E0B"/>
    <w:rsid w:val="001E767F"/>
    <w:rsid w:val="001E7BCA"/>
    <w:rsid w:val="001F7F95"/>
    <w:rsid w:val="00202D3E"/>
    <w:rsid w:val="00203D8B"/>
    <w:rsid w:val="00205EC1"/>
    <w:rsid w:val="002078ED"/>
    <w:rsid w:val="002102BA"/>
    <w:rsid w:val="00217E8A"/>
    <w:rsid w:val="00223F7B"/>
    <w:rsid w:val="002244A7"/>
    <w:rsid w:val="00224CFC"/>
    <w:rsid w:val="0022589E"/>
    <w:rsid w:val="00230592"/>
    <w:rsid w:val="0023060B"/>
    <w:rsid w:val="002332E1"/>
    <w:rsid w:val="00233F17"/>
    <w:rsid w:val="00235883"/>
    <w:rsid w:val="0024151C"/>
    <w:rsid w:val="00241D0A"/>
    <w:rsid w:val="002437D3"/>
    <w:rsid w:val="00251572"/>
    <w:rsid w:val="002573D2"/>
    <w:rsid w:val="00257B1D"/>
    <w:rsid w:val="0026277C"/>
    <w:rsid w:val="002633BB"/>
    <w:rsid w:val="00265702"/>
    <w:rsid w:val="0026690D"/>
    <w:rsid w:val="0027006A"/>
    <w:rsid w:val="002707AD"/>
    <w:rsid w:val="0027466B"/>
    <w:rsid w:val="00276E96"/>
    <w:rsid w:val="002774F7"/>
    <w:rsid w:val="0027774F"/>
    <w:rsid w:val="002828FB"/>
    <w:rsid w:val="00292CCC"/>
    <w:rsid w:val="00294973"/>
    <w:rsid w:val="00295C6F"/>
    <w:rsid w:val="002A2F15"/>
    <w:rsid w:val="002A537D"/>
    <w:rsid w:val="002A5B41"/>
    <w:rsid w:val="002A5D15"/>
    <w:rsid w:val="002A79A1"/>
    <w:rsid w:val="002B1B51"/>
    <w:rsid w:val="002B37CF"/>
    <w:rsid w:val="002B495F"/>
    <w:rsid w:val="002C4BCC"/>
    <w:rsid w:val="002C538D"/>
    <w:rsid w:val="002D2B64"/>
    <w:rsid w:val="002D34DC"/>
    <w:rsid w:val="002D430B"/>
    <w:rsid w:val="002D4942"/>
    <w:rsid w:val="002D6B20"/>
    <w:rsid w:val="002E0442"/>
    <w:rsid w:val="002E0F6F"/>
    <w:rsid w:val="002E109A"/>
    <w:rsid w:val="002E591B"/>
    <w:rsid w:val="002E5E32"/>
    <w:rsid w:val="002F1B11"/>
    <w:rsid w:val="002F2715"/>
    <w:rsid w:val="002F37F6"/>
    <w:rsid w:val="002F3D0F"/>
    <w:rsid w:val="00301096"/>
    <w:rsid w:val="00302147"/>
    <w:rsid w:val="00304B76"/>
    <w:rsid w:val="00304C97"/>
    <w:rsid w:val="00306605"/>
    <w:rsid w:val="00310380"/>
    <w:rsid w:val="00313256"/>
    <w:rsid w:val="003211DF"/>
    <w:rsid w:val="00321A90"/>
    <w:rsid w:val="00321FA8"/>
    <w:rsid w:val="00323E00"/>
    <w:rsid w:val="003305C4"/>
    <w:rsid w:val="00331D74"/>
    <w:rsid w:val="003349CE"/>
    <w:rsid w:val="0034493A"/>
    <w:rsid w:val="00344C66"/>
    <w:rsid w:val="00344EAD"/>
    <w:rsid w:val="00345770"/>
    <w:rsid w:val="00353315"/>
    <w:rsid w:val="00355738"/>
    <w:rsid w:val="003562D1"/>
    <w:rsid w:val="00362321"/>
    <w:rsid w:val="0036333F"/>
    <w:rsid w:val="00367D0F"/>
    <w:rsid w:val="00370B1D"/>
    <w:rsid w:val="003710BB"/>
    <w:rsid w:val="00372709"/>
    <w:rsid w:val="00373A47"/>
    <w:rsid w:val="0037415F"/>
    <w:rsid w:val="0037470E"/>
    <w:rsid w:val="00380EE5"/>
    <w:rsid w:val="003832FE"/>
    <w:rsid w:val="00385F54"/>
    <w:rsid w:val="0039023D"/>
    <w:rsid w:val="0039138F"/>
    <w:rsid w:val="003920E2"/>
    <w:rsid w:val="00397FA8"/>
    <w:rsid w:val="003A5A18"/>
    <w:rsid w:val="003A7C2A"/>
    <w:rsid w:val="003A7C60"/>
    <w:rsid w:val="003B3EE0"/>
    <w:rsid w:val="003B4374"/>
    <w:rsid w:val="003C1425"/>
    <w:rsid w:val="003C19AE"/>
    <w:rsid w:val="003C2594"/>
    <w:rsid w:val="003C3B3F"/>
    <w:rsid w:val="003C4D73"/>
    <w:rsid w:val="003C6039"/>
    <w:rsid w:val="003C6A60"/>
    <w:rsid w:val="003D0FA2"/>
    <w:rsid w:val="003D4E64"/>
    <w:rsid w:val="003E1CD6"/>
    <w:rsid w:val="003E3F7E"/>
    <w:rsid w:val="003E5215"/>
    <w:rsid w:val="003F3219"/>
    <w:rsid w:val="003F3D40"/>
    <w:rsid w:val="003F714E"/>
    <w:rsid w:val="0040022C"/>
    <w:rsid w:val="00400A05"/>
    <w:rsid w:val="00404F6C"/>
    <w:rsid w:val="00405CF7"/>
    <w:rsid w:val="00405F4C"/>
    <w:rsid w:val="00412B07"/>
    <w:rsid w:val="004140AE"/>
    <w:rsid w:val="00414726"/>
    <w:rsid w:val="00414965"/>
    <w:rsid w:val="00414DFE"/>
    <w:rsid w:val="004162A0"/>
    <w:rsid w:val="004165D0"/>
    <w:rsid w:val="00416CA2"/>
    <w:rsid w:val="004172A3"/>
    <w:rsid w:val="00420196"/>
    <w:rsid w:val="004204BC"/>
    <w:rsid w:val="00421E8F"/>
    <w:rsid w:val="004238B2"/>
    <w:rsid w:val="00424A30"/>
    <w:rsid w:val="00424B65"/>
    <w:rsid w:val="004256B3"/>
    <w:rsid w:val="00427463"/>
    <w:rsid w:val="00427C7C"/>
    <w:rsid w:val="004300F7"/>
    <w:rsid w:val="0043457B"/>
    <w:rsid w:val="00442A03"/>
    <w:rsid w:val="00444FC6"/>
    <w:rsid w:val="00451236"/>
    <w:rsid w:val="004535F8"/>
    <w:rsid w:val="00454027"/>
    <w:rsid w:val="004544D5"/>
    <w:rsid w:val="00460931"/>
    <w:rsid w:val="00462421"/>
    <w:rsid w:val="00464C6D"/>
    <w:rsid w:val="00464F87"/>
    <w:rsid w:val="0046575E"/>
    <w:rsid w:val="00465EDF"/>
    <w:rsid w:val="0047083C"/>
    <w:rsid w:val="00480558"/>
    <w:rsid w:val="004811B6"/>
    <w:rsid w:val="0048606E"/>
    <w:rsid w:val="00486B78"/>
    <w:rsid w:val="0048767C"/>
    <w:rsid w:val="00491F73"/>
    <w:rsid w:val="00495147"/>
    <w:rsid w:val="00497D81"/>
    <w:rsid w:val="004A014E"/>
    <w:rsid w:val="004A0343"/>
    <w:rsid w:val="004A0FF5"/>
    <w:rsid w:val="004A3B9A"/>
    <w:rsid w:val="004A74C7"/>
    <w:rsid w:val="004B1104"/>
    <w:rsid w:val="004B3950"/>
    <w:rsid w:val="004B3D70"/>
    <w:rsid w:val="004B5B7B"/>
    <w:rsid w:val="004B66C4"/>
    <w:rsid w:val="004B7C1D"/>
    <w:rsid w:val="004C1A31"/>
    <w:rsid w:val="004D0398"/>
    <w:rsid w:val="004D1109"/>
    <w:rsid w:val="004D724D"/>
    <w:rsid w:val="004D7AF0"/>
    <w:rsid w:val="004E21E5"/>
    <w:rsid w:val="004E2DE4"/>
    <w:rsid w:val="004F49FA"/>
    <w:rsid w:val="005010BD"/>
    <w:rsid w:val="005019B6"/>
    <w:rsid w:val="00503940"/>
    <w:rsid w:val="00504AF4"/>
    <w:rsid w:val="0050748F"/>
    <w:rsid w:val="00510CD4"/>
    <w:rsid w:val="00511D8B"/>
    <w:rsid w:val="00511E73"/>
    <w:rsid w:val="00513489"/>
    <w:rsid w:val="00513BDB"/>
    <w:rsid w:val="005147E3"/>
    <w:rsid w:val="0051626C"/>
    <w:rsid w:val="00516BEE"/>
    <w:rsid w:val="005179A3"/>
    <w:rsid w:val="00520B21"/>
    <w:rsid w:val="0052445B"/>
    <w:rsid w:val="00524536"/>
    <w:rsid w:val="00533A35"/>
    <w:rsid w:val="00536E61"/>
    <w:rsid w:val="00553FA0"/>
    <w:rsid w:val="00554924"/>
    <w:rsid w:val="00555251"/>
    <w:rsid w:val="005553D7"/>
    <w:rsid w:val="00557CA8"/>
    <w:rsid w:val="005653B4"/>
    <w:rsid w:val="00570D4E"/>
    <w:rsid w:val="005716F3"/>
    <w:rsid w:val="00572575"/>
    <w:rsid w:val="005727CC"/>
    <w:rsid w:val="005748B9"/>
    <w:rsid w:val="00593D07"/>
    <w:rsid w:val="005A35B4"/>
    <w:rsid w:val="005A4702"/>
    <w:rsid w:val="005B2449"/>
    <w:rsid w:val="005B5E0D"/>
    <w:rsid w:val="005C1F19"/>
    <w:rsid w:val="005C20E9"/>
    <w:rsid w:val="005D5E09"/>
    <w:rsid w:val="005E0AD8"/>
    <w:rsid w:val="005E38D9"/>
    <w:rsid w:val="005E590B"/>
    <w:rsid w:val="005E60BD"/>
    <w:rsid w:val="005E7B15"/>
    <w:rsid w:val="005F60EE"/>
    <w:rsid w:val="00601969"/>
    <w:rsid w:val="00605A53"/>
    <w:rsid w:val="00607617"/>
    <w:rsid w:val="00610794"/>
    <w:rsid w:val="00623658"/>
    <w:rsid w:val="00624F7C"/>
    <w:rsid w:val="00626C33"/>
    <w:rsid w:val="00631DA3"/>
    <w:rsid w:val="00632632"/>
    <w:rsid w:val="006333F6"/>
    <w:rsid w:val="00633590"/>
    <w:rsid w:val="00633F78"/>
    <w:rsid w:val="00635F29"/>
    <w:rsid w:val="00636094"/>
    <w:rsid w:val="0063738C"/>
    <w:rsid w:val="0064130E"/>
    <w:rsid w:val="006418B6"/>
    <w:rsid w:val="00653854"/>
    <w:rsid w:val="0065569D"/>
    <w:rsid w:val="00655A73"/>
    <w:rsid w:val="0066380E"/>
    <w:rsid w:val="00663EE3"/>
    <w:rsid w:val="006649C7"/>
    <w:rsid w:val="00665886"/>
    <w:rsid w:val="00670082"/>
    <w:rsid w:val="00671174"/>
    <w:rsid w:val="00674B76"/>
    <w:rsid w:val="00674DCE"/>
    <w:rsid w:val="006770D5"/>
    <w:rsid w:val="00683C18"/>
    <w:rsid w:val="00685471"/>
    <w:rsid w:val="0068781D"/>
    <w:rsid w:val="006900D4"/>
    <w:rsid w:val="00690172"/>
    <w:rsid w:val="006936CF"/>
    <w:rsid w:val="00694F3C"/>
    <w:rsid w:val="006962E0"/>
    <w:rsid w:val="00696F25"/>
    <w:rsid w:val="006A0F2C"/>
    <w:rsid w:val="006A0F91"/>
    <w:rsid w:val="006A5A94"/>
    <w:rsid w:val="006A733A"/>
    <w:rsid w:val="006A787A"/>
    <w:rsid w:val="006A7B4B"/>
    <w:rsid w:val="006B69C6"/>
    <w:rsid w:val="006C5536"/>
    <w:rsid w:val="006C5DD2"/>
    <w:rsid w:val="006D0BCC"/>
    <w:rsid w:val="006D4956"/>
    <w:rsid w:val="006D5827"/>
    <w:rsid w:val="006D5EAE"/>
    <w:rsid w:val="006D77BD"/>
    <w:rsid w:val="006E0CD2"/>
    <w:rsid w:val="006E130C"/>
    <w:rsid w:val="006E6809"/>
    <w:rsid w:val="006E7AC5"/>
    <w:rsid w:val="006F06EE"/>
    <w:rsid w:val="006F1E2B"/>
    <w:rsid w:val="006F2DA7"/>
    <w:rsid w:val="006F325D"/>
    <w:rsid w:val="006F3591"/>
    <w:rsid w:val="006F3ED0"/>
    <w:rsid w:val="006F5060"/>
    <w:rsid w:val="006F5B1A"/>
    <w:rsid w:val="00701653"/>
    <w:rsid w:val="0070208A"/>
    <w:rsid w:val="007024AD"/>
    <w:rsid w:val="007029B9"/>
    <w:rsid w:val="00703401"/>
    <w:rsid w:val="00705164"/>
    <w:rsid w:val="007111EB"/>
    <w:rsid w:val="00712D82"/>
    <w:rsid w:val="00715AAE"/>
    <w:rsid w:val="00716A97"/>
    <w:rsid w:val="00717DCF"/>
    <w:rsid w:val="0072361B"/>
    <w:rsid w:val="00727EB2"/>
    <w:rsid w:val="00730E3D"/>
    <w:rsid w:val="00732CB2"/>
    <w:rsid w:val="007359F5"/>
    <w:rsid w:val="00735C21"/>
    <w:rsid w:val="00736EF9"/>
    <w:rsid w:val="007400F9"/>
    <w:rsid w:val="007425B2"/>
    <w:rsid w:val="00743C51"/>
    <w:rsid w:val="00744555"/>
    <w:rsid w:val="00744A39"/>
    <w:rsid w:val="00754B04"/>
    <w:rsid w:val="007629DC"/>
    <w:rsid w:val="0076335F"/>
    <w:rsid w:val="00767358"/>
    <w:rsid w:val="00770670"/>
    <w:rsid w:val="00771867"/>
    <w:rsid w:val="00776C4A"/>
    <w:rsid w:val="007801C0"/>
    <w:rsid w:val="00780915"/>
    <w:rsid w:val="00787666"/>
    <w:rsid w:val="00792072"/>
    <w:rsid w:val="00792727"/>
    <w:rsid w:val="007A336D"/>
    <w:rsid w:val="007A538E"/>
    <w:rsid w:val="007A5DA9"/>
    <w:rsid w:val="007A5DE1"/>
    <w:rsid w:val="007A7808"/>
    <w:rsid w:val="007B2174"/>
    <w:rsid w:val="007B21EC"/>
    <w:rsid w:val="007B6464"/>
    <w:rsid w:val="007C5564"/>
    <w:rsid w:val="007D0987"/>
    <w:rsid w:val="007D114C"/>
    <w:rsid w:val="007D1372"/>
    <w:rsid w:val="007D2B0C"/>
    <w:rsid w:val="007D45F8"/>
    <w:rsid w:val="007D6609"/>
    <w:rsid w:val="007D6F16"/>
    <w:rsid w:val="007E0F7F"/>
    <w:rsid w:val="007E3169"/>
    <w:rsid w:val="007E3795"/>
    <w:rsid w:val="007E5BE0"/>
    <w:rsid w:val="007E5C30"/>
    <w:rsid w:val="007E5EFE"/>
    <w:rsid w:val="007E6CC9"/>
    <w:rsid w:val="007E705D"/>
    <w:rsid w:val="007F14B6"/>
    <w:rsid w:val="007F3157"/>
    <w:rsid w:val="007F4392"/>
    <w:rsid w:val="007F6C85"/>
    <w:rsid w:val="007F77C2"/>
    <w:rsid w:val="008012AF"/>
    <w:rsid w:val="00801ED9"/>
    <w:rsid w:val="00801FA4"/>
    <w:rsid w:val="00805F64"/>
    <w:rsid w:val="0081215E"/>
    <w:rsid w:val="008124F5"/>
    <w:rsid w:val="008129BA"/>
    <w:rsid w:val="008148D3"/>
    <w:rsid w:val="00817A5C"/>
    <w:rsid w:val="00820D3C"/>
    <w:rsid w:val="00823AAA"/>
    <w:rsid w:val="00825B6D"/>
    <w:rsid w:val="008270A0"/>
    <w:rsid w:val="00827E0F"/>
    <w:rsid w:val="00831648"/>
    <w:rsid w:val="008336BB"/>
    <w:rsid w:val="0083488A"/>
    <w:rsid w:val="008348C5"/>
    <w:rsid w:val="00835822"/>
    <w:rsid w:val="00835FFF"/>
    <w:rsid w:val="008370BD"/>
    <w:rsid w:val="008426F0"/>
    <w:rsid w:val="00844835"/>
    <w:rsid w:val="00853FD9"/>
    <w:rsid w:val="00855347"/>
    <w:rsid w:val="008556A4"/>
    <w:rsid w:val="00856989"/>
    <w:rsid w:val="00857810"/>
    <w:rsid w:val="00864FB1"/>
    <w:rsid w:val="0086576D"/>
    <w:rsid w:val="00880754"/>
    <w:rsid w:val="00883162"/>
    <w:rsid w:val="00887F9F"/>
    <w:rsid w:val="008907A2"/>
    <w:rsid w:val="00890B48"/>
    <w:rsid w:val="00892842"/>
    <w:rsid w:val="00893FB7"/>
    <w:rsid w:val="00893FBA"/>
    <w:rsid w:val="00896CC9"/>
    <w:rsid w:val="008A12B2"/>
    <w:rsid w:val="008A19AB"/>
    <w:rsid w:val="008A3369"/>
    <w:rsid w:val="008A4E6B"/>
    <w:rsid w:val="008B1CAD"/>
    <w:rsid w:val="008B21BF"/>
    <w:rsid w:val="008B73EE"/>
    <w:rsid w:val="008C108F"/>
    <w:rsid w:val="008C26F9"/>
    <w:rsid w:val="008D2EA5"/>
    <w:rsid w:val="008D3B1E"/>
    <w:rsid w:val="008D412F"/>
    <w:rsid w:val="008D6FE9"/>
    <w:rsid w:val="008E0724"/>
    <w:rsid w:val="008E1E9A"/>
    <w:rsid w:val="008E3A3A"/>
    <w:rsid w:val="008E3EAD"/>
    <w:rsid w:val="008E4CF1"/>
    <w:rsid w:val="008E5287"/>
    <w:rsid w:val="008E60AD"/>
    <w:rsid w:val="008E6EE8"/>
    <w:rsid w:val="008E792F"/>
    <w:rsid w:val="008F5322"/>
    <w:rsid w:val="008F5D19"/>
    <w:rsid w:val="00900751"/>
    <w:rsid w:val="00902379"/>
    <w:rsid w:val="0090471F"/>
    <w:rsid w:val="00905593"/>
    <w:rsid w:val="00905E29"/>
    <w:rsid w:val="00912338"/>
    <w:rsid w:val="009164FC"/>
    <w:rsid w:val="00917005"/>
    <w:rsid w:val="00920CD6"/>
    <w:rsid w:val="009220A5"/>
    <w:rsid w:val="00924E16"/>
    <w:rsid w:val="009274D4"/>
    <w:rsid w:val="00930722"/>
    <w:rsid w:val="009310BF"/>
    <w:rsid w:val="00931B83"/>
    <w:rsid w:val="009334F6"/>
    <w:rsid w:val="00933A4A"/>
    <w:rsid w:val="00933AD0"/>
    <w:rsid w:val="00934516"/>
    <w:rsid w:val="00934A78"/>
    <w:rsid w:val="00934F7B"/>
    <w:rsid w:val="009355A2"/>
    <w:rsid w:val="00937060"/>
    <w:rsid w:val="00940E11"/>
    <w:rsid w:val="00942CA0"/>
    <w:rsid w:val="00945941"/>
    <w:rsid w:val="00945FFC"/>
    <w:rsid w:val="00946B54"/>
    <w:rsid w:val="00951A23"/>
    <w:rsid w:val="00953C19"/>
    <w:rsid w:val="00954FA0"/>
    <w:rsid w:val="00960FC7"/>
    <w:rsid w:val="009622F3"/>
    <w:rsid w:val="0096371B"/>
    <w:rsid w:val="00964190"/>
    <w:rsid w:val="00967297"/>
    <w:rsid w:val="00974A68"/>
    <w:rsid w:val="00976307"/>
    <w:rsid w:val="00977CF3"/>
    <w:rsid w:val="009800B8"/>
    <w:rsid w:val="00980137"/>
    <w:rsid w:val="00983712"/>
    <w:rsid w:val="0098649E"/>
    <w:rsid w:val="0099217D"/>
    <w:rsid w:val="00992A51"/>
    <w:rsid w:val="00992D2F"/>
    <w:rsid w:val="00995359"/>
    <w:rsid w:val="0099655C"/>
    <w:rsid w:val="009A5311"/>
    <w:rsid w:val="009A5B83"/>
    <w:rsid w:val="009A6DBE"/>
    <w:rsid w:val="009A7C2E"/>
    <w:rsid w:val="009B07D4"/>
    <w:rsid w:val="009B3288"/>
    <w:rsid w:val="009B53E5"/>
    <w:rsid w:val="009B5B4D"/>
    <w:rsid w:val="009B6AC6"/>
    <w:rsid w:val="009B7B3B"/>
    <w:rsid w:val="009C4EE4"/>
    <w:rsid w:val="009C6304"/>
    <w:rsid w:val="009C7393"/>
    <w:rsid w:val="009C7ADC"/>
    <w:rsid w:val="009D0048"/>
    <w:rsid w:val="009D09FA"/>
    <w:rsid w:val="009D3FB7"/>
    <w:rsid w:val="009D4ED5"/>
    <w:rsid w:val="009D7917"/>
    <w:rsid w:val="009E0AF4"/>
    <w:rsid w:val="009E123C"/>
    <w:rsid w:val="009E428A"/>
    <w:rsid w:val="009E60A4"/>
    <w:rsid w:val="009E7BAC"/>
    <w:rsid w:val="009F4291"/>
    <w:rsid w:val="009F5B04"/>
    <w:rsid w:val="009F6B5E"/>
    <w:rsid w:val="00A02140"/>
    <w:rsid w:val="00A02C05"/>
    <w:rsid w:val="00A05152"/>
    <w:rsid w:val="00A07972"/>
    <w:rsid w:val="00A13E26"/>
    <w:rsid w:val="00A14EC0"/>
    <w:rsid w:val="00A156AF"/>
    <w:rsid w:val="00A16159"/>
    <w:rsid w:val="00A23BEF"/>
    <w:rsid w:val="00A260A3"/>
    <w:rsid w:val="00A26CD7"/>
    <w:rsid w:val="00A345A0"/>
    <w:rsid w:val="00A35553"/>
    <w:rsid w:val="00A35FC8"/>
    <w:rsid w:val="00A364BC"/>
    <w:rsid w:val="00A374EA"/>
    <w:rsid w:val="00A42401"/>
    <w:rsid w:val="00A42667"/>
    <w:rsid w:val="00A45A07"/>
    <w:rsid w:val="00A471F0"/>
    <w:rsid w:val="00A51AB1"/>
    <w:rsid w:val="00A5232D"/>
    <w:rsid w:val="00A61E25"/>
    <w:rsid w:val="00A62CFD"/>
    <w:rsid w:val="00A63CAC"/>
    <w:rsid w:val="00A659F8"/>
    <w:rsid w:val="00A666C5"/>
    <w:rsid w:val="00A6740A"/>
    <w:rsid w:val="00A71FFC"/>
    <w:rsid w:val="00A745D8"/>
    <w:rsid w:val="00A75511"/>
    <w:rsid w:val="00A75F56"/>
    <w:rsid w:val="00A76F31"/>
    <w:rsid w:val="00A83310"/>
    <w:rsid w:val="00A842B9"/>
    <w:rsid w:val="00A86579"/>
    <w:rsid w:val="00A86AC0"/>
    <w:rsid w:val="00A90090"/>
    <w:rsid w:val="00A91456"/>
    <w:rsid w:val="00A93E62"/>
    <w:rsid w:val="00A94B52"/>
    <w:rsid w:val="00A97DEB"/>
    <w:rsid w:val="00AA35CA"/>
    <w:rsid w:val="00AA360A"/>
    <w:rsid w:val="00AA7459"/>
    <w:rsid w:val="00AA7AEB"/>
    <w:rsid w:val="00AB11BC"/>
    <w:rsid w:val="00AB2480"/>
    <w:rsid w:val="00AB402D"/>
    <w:rsid w:val="00AB7115"/>
    <w:rsid w:val="00AC25CE"/>
    <w:rsid w:val="00AC2E96"/>
    <w:rsid w:val="00AC3162"/>
    <w:rsid w:val="00AC7363"/>
    <w:rsid w:val="00AD04EC"/>
    <w:rsid w:val="00AD0AFE"/>
    <w:rsid w:val="00AD2D23"/>
    <w:rsid w:val="00AD3EE2"/>
    <w:rsid w:val="00AD5407"/>
    <w:rsid w:val="00AE4B60"/>
    <w:rsid w:val="00AE5032"/>
    <w:rsid w:val="00AF09E9"/>
    <w:rsid w:val="00AF4E06"/>
    <w:rsid w:val="00AF7218"/>
    <w:rsid w:val="00AF7DC8"/>
    <w:rsid w:val="00B06491"/>
    <w:rsid w:val="00B0726E"/>
    <w:rsid w:val="00B077FB"/>
    <w:rsid w:val="00B111B8"/>
    <w:rsid w:val="00B11DEB"/>
    <w:rsid w:val="00B1452D"/>
    <w:rsid w:val="00B1780A"/>
    <w:rsid w:val="00B21003"/>
    <w:rsid w:val="00B21E07"/>
    <w:rsid w:val="00B22511"/>
    <w:rsid w:val="00B22CED"/>
    <w:rsid w:val="00B230F0"/>
    <w:rsid w:val="00B25961"/>
    <w:rsid w:val="00B32061"/>
    <w:rsid w:val="00B35BE2"/>
    <w:rsid w:val="00B35ED1"/>
    <w:rsid w:val="00B426B0"/>
    <w:rsid w:val="00B4305E"/>
    <w:rsid w:val="00B47372"/>
    <w:rsid w:val="00B501E9"/>
    <w:rsid w:val="00B52734"/>
    <w:rsid w:val="00B52DE4"/>
    <w:rsid w:val="00B559E8"/>
    <w:rsid w:val="00B55D1C"/>
    <w:rsid w:val="00B567B6"/>
    <w:rsid w:val="00B62C15"/>
    <w:rsid w:val="00B62C78"/>
    <w:rsid w:val="00B63BCC"/>
    <w:rsid w:val="00B6601E"/>
    <w:rsid w:val="00B80DF1"/>
    <w:rsid w:val="00B81458"/>
    <w:rsid w:val="00B8406A"/>
    <w:rsid w:val="00B84599"/>
    <w:rsid w:val="00B86D94"/>
    <w:rsid w:val="00B93F62"/>
    <w:rsid w:val="00B94564"/>
    <w:rsid w:val="00BA063C"/>
    <w:rsid w:val="00BA2993"/>
    <w:rsid w:val="00BA3CA9"/>
    <w:rsid w:val="00BA58D0"/>
    <w:rsid w:val="00BA7C46"/>
    <w:rsid w:val="00BB176F"/>
    <w:rsid w:val="00BB1C73"/>
    <w:rsid w:val="00BB25F1"/>
    <w:rsid w:val="00BB4500"/>
    <w:rsid w:val="00BB525F"/>
    <w:rsid w:val="00BB73F5"/>
    <w:rsid w:val="00BC0430"/>
    <w:rsid w:val="00BC3ADB"/>
    <w:rsid w:val="00BC3CBF"/>
    <w:rsid w:val="00BC671A"/>
    <w:rsid w:val="00BC7180"/>
    <w:rsid w:val="00BD4469"/>
    <w:rsid w:val="00BD4F0E"/>
    <w:rsid w:val="00BE0C0D"/>
    <w:rsid w:val="00BE1837"/>
    <w:rsid w:val="00BE5E8C"/>
    <w:rsid w:val="00BE6056"/>
    <w:rsid w:val="00BF1401"/>
    <w:rsid w:val="00BF1458"/>
    <w:rsid w:val="00BF3D0C"/>
    <w:rsid w:val="00BF4CCB"/>
    <w:rsid w:val="00BF6DC0"/>
    <w:rsid w:val="00BF7BCD"/>
    <w:rsid w:val="00C0053F"/>
    <w:rsid w:val="00C00BFC"/>
    <w:rsid w:val="00C03AF6"/>
    <w:rsid w:val="00C04EC5"/>
    <w:rsid w:val="00C05618"/>
    <w:rsid w:val="00C075FB"/>
    <w:rsid w:val="00C1096E"/>
    <w:rsid w:val="00C109F6"/>
    <w:rsid w:val="00C132C0"/>
    <w:rsid w:val="00C1593D"/>
    <w:rsid w:val="00C2428D"/>
    <w:rsid w:val="00C3057F"/>
    <w:rsid w:val="00C33ED4"/>
    <w:rsid w:val="00C354DC"/>
    <w:rsid w:val="00C35929"/>
    <w:rsid w:val="00C36D3F"/>
    <w:rsid w:val="00C4260C"/>
    <w:rsid w:val="00C42BBC"/>
    <w:rsid w:val="00C478FE"/>
    <w:rsid w:val="00C47EF1"/>
    <w:rsid w:val="00C50074"/>
    <w:rsid w:val="00C53685"/>
    <w:rsid w:val="00C537B2"/>
    <w:rsid w:val="00C53F97"/>
    <w:rsid w:val="00C57E7B"/>
    <w:rsid w:val="00C622C6"/>
    <w:rsid w:val="00C632C3"/>
    <w:rsid w:val="00C6404A"/>
    <w:rsid w:val="00C650FA"/>
    <w:rsid w:val="00C72307"/>
    <w:rsid w:val="00C802B4"/>
    <w:rsid w:val="00C85B7D"/>
    <w:rsid w:val="00C9013D"/>
    <w:rsid w:val="00C9158E"/>
    <w:rsid w:val="00C94FB3"/>
    <w:rsid w:val="00C95D26"/>
    <w:rsid w:val="00C96587"/>
    <w:rsid w:val="00CA137A"/>
    <w:rsid w:val="00CA4B33"/>
    <w:rsid w:val="00CB0D3A"/>
    <w:rsid w:val="00CB5745"/>
    <w:rsid w:val="00CB7124"/>
    <w:rsid w:val="00CC2C06"/>
    <w:rsid w:val="00CC4853"/>
    <w:rsid w:val="00CC507F"/>
    <w:rsid w:val="00CD0EDD"/>
    <w:rsid w:val="00CD5B7B"/>
    <w:rsid w:val="00CD6389"/>
    <w:rsid w:val="00CD7C99"/>
    <w:rsid w:val="00CE1481"/>
    <w:rsid w:val="00CE2443"/>
    <w:rsid w:val="00CE2C34"/>
    <w:rsid w:val="00CF3C51"/>
    <w:rsid w:val="00CF4448"/>
    <w:rsid w:val="00CF450E"/>
    <w:rsid w:val="00CF453A"/>
    <w:rsid w:val="00CF6E89"/>
    <w:rsid w:val="00D00076"/>
    <w:rsid w:val="00D00BC4"/>
    <w:rsid w:val="00D04C78"/>
    <w:rsid w:val="00D05296"/>
    <w:rsid w:val="00D071A6"/>
    <w:rsid w:val="00D15217"/>
    <w:rsid w:val="00D15C00"/>
    <w:rsid w:val="00D161FC"/>
    <w:rsid w:val="00D17D96"/>
    <w:rsid w:val="00D2238E"/>
    <w:rsid w:val="00D238DD"/>
    <w:rsid w:val="00D37D33"/>
    <w:rsid w:val="00D42AE3"/>
    <w:rsid w:val="00D43F2D"/>
    <w:rsid w:val="00D44BD8"/>
    <w:rsid w:val="00D46231"/>
    <w:rsid w:val="00D46F82"/>
    <w:rsid w:val="00D472B2"/>
    <w:rsid w:val="00D506E5"/>
    <w:rsid w:val="00D55B9D"/>
    <w:rsid w:val="00D55E5F"/>
    <w:rsid w:val="00D61F43"/>
    <w:rsid w:val="00D64982"/>
    <w:rsid w:val="00D6576A"/>
    <w:rsid w:val="00D71C44"/>
    <w:rsid w:val="00D72D61"/>
    <w:rsid w:val="00D803A4"/>
    <w:rsid w:val="00D80E56"/>
    <w:rsid w:val="00D82153"/>
    <w:rsid w:val="00D82A8F"/>
    <w:rsid w:val="00D91E45"/>
    <w:rsid w:val="00D951DE"/>
    <w:rsid w:val="00D956EC"/>
    <w:rsid w:val="00D96319"/>
    <w:rsid w:val="00D96E56"/>
    <w:rsid w:val="00DA1F85"/>
    <w:rsid w:val="00DA21B2"/>
    <w:rsid w:val="00DA6A4A"/>
    <w:rsid w:val="00DB410C"/>
    <w:rsid w:val="00DB471F"/>
    <w:rsid w:val="00DB70AF"/>
    <w:rsid w:val="00DB7F3D"/>
    <w:rsid w:val="00DC3B11"/>
    <w:rsid w:val="00DC4F00"/>
    <w:rsid w:val="00DC7150"/>
    <w:rsid w:val="00DD28DA"/>
    <w:rsid w:val="00DD5FB8"/>
    <w:rsid w:val="00DD6A41"/>
    <w:rsid w:val="00DE1B30"/>
    <w:rsid w:val="00DE1E6C"/>
    <w:rsid w:val="00DE6CAD"/>
    <w:rsid w:val="00DE6EAB"/>
    <w:rsid w:val="00DF0582"/>
    <w:rsid w:val="00DF24BF"/>
    <w:rsid w:val="00DF2AEC"/>
    <w:rsid w:val="00DF4226"/>
    <w:rsid w:val="00DF4795"/>
    <w:rsid w:val="00E14AE6"/>
    <w:rsid w:val="00E16C04"/>
    <w:rsid w:val="00E244DB"/>
    <w:rsid w:val="00E27F98"/>
    <w:rsid w:val="00E309BB"/>
    <w:rsid w:val="00E30B87"/>
    <w:rsid w:val="00E32816"/>
    <w:rsid w:val="00E34662"/>
    <w:rsid w:val="00E40C61"/>
    <w:rsid w:val="00E46516"/>
    <w:rsid w:val="00E467C8"/>
    <w:rsid w:val="00E51C5D"/>
    <w:rsid w:val="00E558EE"/>
    <w:rsid w:val="00E55E25"/>
    <w:rsid w:val="00E619E3"/>
    <w:rsid w:val="00E648EC"/>
    <w:rsid w:val="00E6755C"/>
    <w:rsid w:val="00E67651"/>
    <w:rsid w:val="00E67BAE"/>
    <w:rsid w:val="00E711DD"/>
    <w:rsid w:val="00E7288A"/>
    <w:rsid w:val="00E76228"/>
    <w:rsid w:val="00E7623F"/>
    <w:rsid w:val="00E8559E"/>
    <w:rsid w:val="00E862C9"/>
    <w:rsid w:val="00E87933"/>
    <w:rsid w:val="00E87B9A"/>
    <w:rsid w:val="00E92705"/>
    <w:rsid w:val="00E927B9"/>
    <w:rsid w:val="00E93172"/>
    <w:rsid w:val="00E95473"/>
    <w:rsid w:val="00EA0052"/>
    <w:rsid w:val="00EA31B7"/>
    <w:rsid w:val="00EA5A50"/>
    <w:rsid w:val="00EA799F"/>
    <w:rsid w:val="00EB2259"/>
    <w:rsid w:val="00EB4DD3"/>
    <w:rsid w:val="00EC342A"/>
    <w:rsid w:val="00EC49F3"/>
    <w:rsid w:val="00EC6A7C"/>
    <w:rsid w:val="00ED02B9"/>
    <w:rsid w:val="00ED0DF1"/>
    <w:rsid w:val="00ED1A90"/>
    <w:rsid w:val="00ED4259"/>
    <w:rsid w:val="00ED43FF"/>
    <w:rsid w:val="00ED55DE"/>
    <w:rsid w:val="00ED75B6"/>
    <w:rsid w:val="00ED7CBD"/>
    <w:rsid w:val="00EE0BE4"/>
    <w:rsid w:val="00EE0F78"/>
    <w:rsid w:val="00EE17BD"/>
    <w:rsid w:val="00EE197A"/>
    <w:rsid w:val="00EF248B"/>
    <w:rsid w:val="00EF2C68"/>
    <w:rsid w:val="00EF2F55"/>
    <w:rsid w:val="00EF7D5E"/>
    <w:rsid w:val="00F01769"/>
    <w:rsid w:val="00F06937"/>
    <w:rsid w:val="00F075BF"/>
    <w:rsid w:val="00F11951"/>
    <w:rsid w:val="00F13311"/>
    <w:rsid w:val="00F14C52"/>
    <w:rsid w:val="00F14FFB"/>
    <w:rsid w:val="00F15A48"/>
    <w:rsid w:val="00F17DA9"/>
    <w:rsid w:val="00F214E0"/>
    <w:rsid w:val="00F25F85"/>
    <w:rsid w:val="00F274F0"/>
    <w:rsid w:val="00F27CB5"/>
    <w:rsid w:val="00F3275E"/>
    <w:rsid w:val="00F32B01"/>
    <w:rsid w:val="00F374E2"/>
    <w:rsid w:val="00F41E2A"/>
    <w:rsid w:val="00F4407E"/>
    <w:rsid w:val="00F4463A"/>
    <w:rsid w:val="00F46D6F"/>
    <w:rsid w:val="00F50E3B"/>
    <w:rsid w:val="00F51C68"/>
    <w:rsid w:val="00F571CF"/>
    <w:rsid w:val="00F6291C"/>
    <w:rsid w:val="00F6395E"/>
    <w:rsid w:val="00F72F06"/>
    <w:rsid w:val="00F73BCD"/>
    <w:rsid w:val="00F74FC1"/>
    <w:rsid w:val="00F75ECE"/>
    <w:rsid w:val="00F76856"/>
    <w:rsid w:val="00F809C9"/>
    <w:rsid w:val="00F90C4C"/>
    <w:rsid w:val="00F91820"/>
    <w:rsid w:val="00F92B1D"/>
    <w:rsid w:val="00F938D8"/>
    <w:rsid w:val="00F962FA"/>
    <w:rsid w:val="00F96357"/>
    <w:rsid w:val="00F978BD"/>
    <w:rsid w:val="00FA3416"/>
    <w:rsid w:val="00FA64F9"/>
    <w:rsid w:val="00FB69E4"/>
    <w:rsid w:val="00FC0138"/>
    <w:rsid w:val="00FC0899"/>
    <w:rsid w:val="00FC7D6D"/>
    <w:rsid w:val="00FD2C26"/>
    <w:rsid w:val="00FD366B"/>
    <w:rsid w:val="00FD3691"/>
    <w:rsid w:val="00FD3BDB"/>
    <w:rsid w:val="00FD6580"/>
    <w:rsid w:val="00FD7A27"/>
    <w:rsid w:val="00FE1C50"/>
    <w:rsid w:val="00FE7DB8"/>
    <w:rsid w:val="00FF1E82"/>
    <w:rsid w:val="00FF28EF"/>
    <w:rsid w:val="00FF2D66"/>
    <w:rsid w:val="00FF4200"/>
    <w:rsid w:val="00FF5031"/>
    <w:rsid w:val="00FF5144"/>
    <w:rsid w:val="00FF577A"/>
    <w:rsid w:val="00FF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7F9A7C"/>
  <w15:docId w15:val="{5ABCD289-68C9-4CED-BB9B-39775DB55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F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4448"/>
    <w:pPr>
      <w:ind w:left="72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F7F"/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F7F"/>
    <w:rPr>
      <w:rFonts w:ascii="Tahoma" w:eastAsia="Times New Roman" w:hAnsi="Tahoma" w:cs="Tahoma"/>
      <w:sz w:val="20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326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63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326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632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B52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E38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C5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59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594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94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TableGridLight">
    <w:name w:val="Grid Table Light"/>
    <w:basedOn w:val="TableNormal"/>
    <w:uiPriority w:val="40"/>
    <w:rsid w:val="00FF503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380E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Loadlink Technologies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E008B"/>
      </a:accent1>
      <a:accent2>
        <a:srgbClr val="97D700"/>
      </a:accent2>
      <a:accent3>
        <a:srgbClr val="5BC2E7"/>
      </a:accent3>
      <a:accent4>
        <a:srgbClr val="DBE442"/>
      </a:accent4>
      <a:accent5>
        <a:srgbClr val="FFC72C"/>
      </a:accent5>
      <a:accent6>
        <a:srgbClr val="DA291C"/>
      </a:accent6>
      <a:hlink>
        <a:srgbClr val="0563C1"/>
      </a:hlink>
      <a:folHlink>
        <a:srgbClr val="48A1F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B58C8B-063C-4F1D-8CB4-5799E004C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core Link Logistics</Company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mpbell-Jones, Karen</dc:creator>
  <cp:lastModifiedBy>Campbell-Jones, Karen</cp:lastModifiedBy>
  <cp:revision>5</cp:revision>
  <cp:lastPrinted>2015-01-12T14:51:00Z</cp:lastPrinted>
  <dcterms:created xsi:type="dcterms:W3CDTF">2021-11-15T17:17:00Z</dcterms:created>
  <dcterms:modified xsi:type="dcterms:W3CDTF">2021-12-06T18:00:00Z</dcterms:modified>
</cp:coreProperties>
</file>